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619F22AB" w:rsidR="00A80B6F" w:rsidRPr="00DB3B1C" w:rsidRDefault="00B52DA1" w:rsidP="00607CEE">
            <w:pPr>
              <w:spacing w:before="20" w:after="20"/>
              <w:rPr>
                <w:b/>
                <w:sz w:val="20"/>
                <w:szCs w:val="20"/>
              </w:rPr>
            </w:pPr>
            <w:r>
              <w:rPr>
                <w:noProof/>
                <w:lang w:val="tr-TR" w:eastAsia="tr-TR"/>
              </w:rPr>
              <w:drawing>
                <wp:inline distT="0" distB="0" distL="0" distR="0" wp14:anchorId="3101D2EA" wp14:editId="2E0517DA">
                  <wp:extent cx="1446776" cy="923773"/>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53978" cy="928371"/>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0171EE52" w:rsidR="00C01D15" w:rsidRPr="00DB3B1C" w:rsidRDefault="00BD3812"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7AA71C55" w:rsidR="00C01D15" w:rsidRPr="00877066" w:rsidRDefault="008B5595" w:rsidP="00E30935">
            <w:pPr>
              <w:pStyle w:val="Style1"/>
            </w:pPr>
            <w:r>
              <w:t xml:space="preserve">IE </w:t>
            </w:r>
            <w:r w:rsidR="00E30935">
              <w:t>30</w:t>
            </w:r>
            <w:r w:rsidR="005B7E9E">
              <w:t>6</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67E595F4" w:rsidR="00C01D15" w:rsidRPr="00877066" w:rsidRDefault="008B5595" w:rsidP="00877066">
            <w:pPr>
              <w:pStyle w:val="Style1"/>
            </w:pPr>
            <w:r>
              <w:t>Operations Research II</w:t>
            </w:r>
            <w:r w:rsidR="00237E1B">
              <w:t>I</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13BC6D64" w:rsidR="002F4554" w:rsidRPr="00DB3B1C" w:rsidRDefault="002F4554" w:rsidP="002F4554">
            <w:pPr>
              <w:pStyle w:val="Style1"/>
              <w:rPr>
                <w:color w:val="262626" w:themeColor="text1" w:themeTint="D9"/>
                <w:szCs w:val="20"/>
              </w:rPr>
            </w:pPr>
            <w:r>
              <w:t>Compulsory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D5C00C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Pr="00013C3A">
              <w:rPr>
                <w:sz w:val="20"/>
              </w:rPr>
              <w:t>3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1956117B"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00152F17" w:rsidRPr="00152F17">
              <w:rPr>
                <w:sz w:val="20"/>
                <w:szCs w:val="20"/>
              </w:rPr>
              <w:t>1</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1EC54352" w:rsidR="002F4554" w:rsidRPr="00DB3B1C" w:rsidRDefault="00877066" w:rsidP="002F4554">
            <w:pPr>
              <w:pStyle w:val="Style1"/>
            </w:pPr>
            <w:r>
              <w:t>6</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193D10DB" w:rsidR="002F4554" w:rsidRPr="00152F17" w:rsidRDefault="00237E1B" w:rsidP="00BD3812">
            <w:pPr>
              <w:spacing w:before="20" w:after="20"/>
              <w:rPr>
                <w:sz w:val="20"/>
                <w:szCs w:val="21"/>
              </w:rPr>
            </w:pPr>
            <w:r>
              <w:rPr>
                <w:sz w:val="20"/>
                <w:szCs w:val="21"/>
              </w:rPr>
              <w:t>I</w:t>
            </w:r>
            <w:r w:rsidRPr="00152F17">
              <w:rPr>
                <w:sz w:val="20"/>
                <w:szCs w:val="21"/>
              </w:rPr>
              <w:t xml:space="preserve">E </w:t>
            </w:r>
            <w:r w:rsidR="00BD3812">
              <w:rPr>
                <w:sz w:val="20"/>
                <w:szCs w:val="21"/>
              </w:rPr>
              <w:t>202</w:t>
            </w:r>
            <w:r>
              <w:rPr>
                <w:sz w:val="20"/>
                <w:szCs w:val="21"/>
              </w:rPr>
              <w:t xml:space="preserve"> </w:t>
            </w:r>
            <w:r w:rsidR="00152F17" w:rsidRPr="00152F17">
              <w:rPr>
                <w:sz w:val="20"/>
                <w:szCs w:val="21"/>
              </w:rPr>
              <w:t xml:space="preserve">and </w:t>
            </w:r>
            <w:r w:rsidR="00BD3812">
              <w:rPr>
                <w:sz w:val="20"/>
                <w:szCs w:val="21"/>
              </w:rPr>
              <w:t>MATH 211</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22B2F1E2" w:rsidR="002F4554" w:rsidRPr="00DB3B1C" w:rsidRDefault="00877066" w:rsidP="000334C9">
            <w:pPr>
              <w:pStyle w:val="Style1"/>
            </w:pPr>
            <w:r w:rsidRPr="00877066">
              <w:t xml:space="preserve">This course covers fundamental methods of </w:t>
            </w:r>
            <w:r w:rsidR="000334C9">
              <w:t xml:space="preserve">nonlinear </w:t>
            </w:r>
            <w:r w:rsidRPr="00877066">
              <w:t xml:space="preserve">optimization, with a focus on </w:t>
            </w:r>
            <w:r w:rsidR="000334C9">
              <w:t>nonlinear</w:t>
            </w:r>
            <w:r w:rsidRPr="00877066">
              <w:t xml:space="preserve"> programming models. Emphasis in this course will be on</w:t>
            </w:r>
            <w:r>
              <w:t xml:space="preserve"> </w:t>
            </w:r>
            <w:r w:rsidR="000334C9">
              <w:t xml:space="preserve">nonlinear </w:t>
            </w:r>
            <w:r w:rsidRPr="00877066">
              <w:t xml:space="preserve">optimization </w:t>
            </w:r>
            <w:r w:rsidR="000A7F96">
              <w:t xml:space="preserve">approaches to reach the best solution and understanding how these </w:t>
            </w:r>
            <w:r w:rsidRPr="00877066">
              <w:t xml:space="preserve">methods </w:t>
            </w:r>
            <w:r w:rsidR="000A7F96">
              <w:t>work.</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10BE93E7" w:rsidR="00152F17" w:rsidRPr="00FC1824" w:rsidRDefault="00FC1824" w:rsidP="00FC1824">
            <w:pPr>
              <w:autoSpaceDE w:val="0"/>
              <w:autoSpaceDN w:val="0"/>
              <w:adjustRightInd w:val="0"/>
              <w:rPr>
                <w:rFonts w:ascii="TimesNewRomanPS" w:hAnsi="TimesNewRomanPS" w:cs="TimesNewRomanPS"/>
                <w:sz w:val="20"/>
                <w:szCs w:val="20"/>
              </w:rPr>
            </w:pPr>
            <w:r w:rsidRPr="00FC1824">
              <w:rPr>
                <w:rFonts w:ascii="TimesNewRomanPS" w:hAnsi="TimesNewRomanPS" w:cs="TimesNewRomanPS"/>
                <w:sz w:val="20"/>
                <w:szCs w:val="20"/>
              </w:rPr>
              <w:t>Introduction to Nonlinear Programming and Network Models</w:t>
            </w:r>
            <w:r w:rsidR="00152F17" w:rsidRPr="00FC1824">
              <w:rPr>
                <w:rFonts w:ascii="TimesNewRomanPS" w:hAnsi="TimesNewRomanPS" w:cs="TimesNewRomanPS"/>
                <w:sz w:val="20"/>
                <w:szCs w:val="20"/>
              </w:rPr>
              <w:t xml:space="preserve">, </w:t>
            </w:r>
            <w:r>
              <w:rPr>
                <w:rFonts w:ascii="TimesNewRomanPS" w:hAnsi="TimesNewRomanPS" w:cs="TimesNewRomanPS"/>
                <w:sz w:val="20"/>
                <w:szCs w:val="20"/>
              </w:rPr>
              <w:t>Shortest-Path Problems</w:t>
            </w:r>
            <w:r w:rsidR="00152F17" w:rsidRPr="00FC1824">
              <w:rPr>
                <w:rFonts w:ascii="TimesNewRomanPS" w:hAnsi="TimesNewRomanPS" w:cs="TimesNewRomanPS"/>
                <w:sz w:val="20"/>
                <w:szCs w:val="20"/>
              </w:rPr>
              <w:t xml:space="preserve">, </w:t>
            </w:r>
            <w:r>
              <w:rPr>
                <w:rFonts w:ascii="TimesNewRomanPS" w:hAnsi="TimesNewRomanPS" w:cs="TimesNewRomanPS"/>
                <w:sz w:val="20"/>
                <w:szCs w:val="20"/>
              </w:rPr>
              <w:t>Maximum-Flow Problems</w:t>
            </w:r>
            <w:r w:rsidRPr="00FC1824">
              <w:rPr>
                <w:rFonts w:ascii="TimesNewRomanPS" w:hAnsi="TimesNewRomanPS" w:cs="TimesNewRomanPS"/>
                <w:sz w:val="20"/>
                <w:szCs w:val="20"/>
              </w:rPr>
              <w:t xml:space="preserve">, </w:t>
            </w:r>
            <w:r>
              <w:rPr>
                <w:rFonts w:ascii="TimesNewRomanPS" w:hAnsi="TimesNewRomanPS" w:cs="TimesNewRomanPS"/>
                <w:sz w:val="20"/>
                <w:szCs w:val="20"/>
              </w:rPr>
              <w:t>CPM and PERT</w:t>
            </w:r>
            <w:r w:rsidRPr="00FC1824">
              <w:rPr>
                <w:rFonts w:ascii="TimesNewRomanPS" w:hAnsi="TimesNewRomanPS" w:cs="TimesNewRomanPS"/>
                <w:sz w:val="20"/>
                <w:szCs w:val="20"/>
              </w:rPr>
              <w:t>,</w:t>
            </w:r>
            <w:r>
              <w:rPr>
                <w:rFonts w:ascii="TimesNewRomanPS" w:hAnsi="TimesNewRomanPS" w:cs="TimesNewRomanPS"/>
                <w:sz w:val="20"/>
                <w:szCs w:val="20"/>
              </w:rPr>
              <w:t xml:space="preserve"> Minimum-Cost Network Flow Problems, Solving NLPs with One Variable, Golden Section Search, Unconstrained Maximization and Minimization with Several Variables, The Method of Steepest Ascent</w:t>
            </w:r>
            <w:r w:rsidRPr="00FC1824">
              <w:rPr>
                <w:rFonts w:ascii="TimesNewRomanPS" w:hAnsi="TimesNewRomanPS" w:cs="TimesNewRomanPS"/>
                <w:sz w:val="20"/>
                <w:szCs w:val="20"/>
              </w:rPr>
              <w:t xml:space="preserve"> and </w:t>
            </w:r>
            <w:r>
              <w:rPr>
                <w:rFonts w:ascii="TimesNewRomanPS" w:hAnsi="TimesNewRomanPS" w:cs="TimesNewRomanPS"/>
                <w:sz w:val="20"/>
                <w:szCs w:val="20"/>
              </w:rPr>
              <w:t xml:space="preserve">Lagrange Multipliers, </w:t>
            </w:r>
            <w:r w:rsidRPr="00FC1824">
              <w:rPr>
                <w:rFonts w:ascii="TimesNewRomanPS" w:hAnsi="TimesNewRomanPS" w:cs="TimesNewRomanPS"/>
                <w:sz w:val="20"/>
                <w:szCs w:val="20"/>
              </w:rPr>
              <w:t>Other NLP Methods</w:t>
            </w: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7B637585" w14:textId="33E9AA92" w:rsidR="00877066" w:rsidRPr="00877066" w:rsidRDefault="00877066" w:rsidP="00877066">
            <w:pPr>
              <w:pStyle w:val="Style1"/>
              <w:numPr>
                <w:ilvl w:val="0"/>
                <w:numId w:val="17"/>
              </w:numPr>
              <w:ind w:left="205" w:hanging="205"/>
            </w:pPr>
            <w:r w:rsidRPr="00877066">
              <w:t xml:space="preserve">Apply classical methods of optimization to problems that may be formulated using </w:t>
            </w:r>
            <w:r w:rsidR="000E2ED7">
              <w:t>non</w:t>
            </w:r>
            <w:r w:rsidRPr="00877066">
              <w:t>linear</w:t>
            </w:r>
            <w:r w:rsidR="00262870">
              <w:t xml:space="preserve"> </w:t>
            </w:r>
            <w:r w:rsidRPr="00877066">
              <w:t>functions</w:t>
            </w:r>
          </w:p>
          <w:p w14:paraId="31A06D46" w14:textId="60D969EC" w:rsidR="00877066" w:rsidRDefault="006D64A1" w:rsidP="00262870">
            <w:pPr>
              <w:pStyle w:val="Style1"/>
              <w:numPr>
                <w:ilvl w:val="0"/>
                <w:numId w:val="17"/>
              </w:numPr>
              <w:ind w:left="205" w:hanging="205"/>
            </w:pPr>
            <w:r>
              <w:t>A</w:t>
            </w:r>
            <w:r w:rsidR="000E2ED7">
              <w:t>pply optimization to network flow problems</w:t>
            </w:r>
          </w:p>
          <w:p w14:paraId="1818B952" w14:textId="55695C03" w:rsidR="00262870" w:rsidRDefault="00262870" w:rsidP="00262870">
            <w:pPr>
              <w:pStyle w:val="Style1"/>
              <w:numPr>
                <w:ilvl w:val="0"/>
                <w:numId w:val="17"/>
              </w:numPr>
              <w:ind w:left="205" w:hanging="205"/>
            </w:pPr>
            <w:r>
              <w:t xml:space="preserve">Use </w:t>
            </w:r>
            <w:r w:rsidR="000E2ED7">
              <w:t>nonlinear programming to solve nonlinear problems</w:t>
            </w:r>
          </w:p>
          <w:p w14:paraId="058C40D6" w14:textId="2FB95578" w:rsidR="00A33E25" w:rsidRDefault="00A33E25" w:rsidP="00262870">
            <w:pPr>
              <w:pStyle w:val="Style1"/>
              <w:numPr>
                <w:ilvl w:val="0"/>
                <w:numId w:val="17"/>
              </w:numPr>
              <w:ind w:left="205" w:hanging="205"/>
            </w:pPr>
            <w:r>
              <w:t xml:space="preserve">Learn how to model nonlinear programming problems </w:t>
            </w:r>
            <w:r>
              <w:rPr>
                <w:rFonts w:ascii="TimesNewRomanPS" w:hAnsi="TimesNewRomanPS" w:cs="TimesNewRomanPS"/>
                <w:szCs w:val="20"/>
              </w:rPr>
              <w:t>with Variables</w:t>
            </w:r>
            <w:r>
              <w:t xml:space="preserve"> </w:t>
            </w:r>
          </w:p>
          <w:p w14:paraId="4E4E64FC" w14:textId="2C4C0C3B" w:rsidR="00A33E25" w:rsidRDefault="00A33E25" w:rsidP="00A33E25">
            <w:pPr>
              <w:pStyle w:val="Style1"/>
              <w:numPr>
                <w:ilvl w:val="0"/>
                <w:numId w:val="17"/>
              </w:numPr>
              <w:ind w:left="205" w:hanging="205"/>
            </w:pPr>
            <w:r>
              <w:t xml:space="preserve">Learn how to model nonlinear programming problems </w:t>
            </w:r>
            <w:r>
              <w:rPr>
                <w:rFonts w:ascii="TimesNewRomanPS" w:hAnsi="TimesNewRomanPS" w:cs="TimesNewRomanPS"/>
                <w:szCs w:val="20"/>
              </w:rPr>
              <w:t>with Golden Section and Kuhn Tucker</w:t>
            </w:r>
            <w:r>
              <w:t xml:space="preserve"> </w:t>
            </w:r>
            <w:r w:rsidR="005A0604">
              <w:t>Methods</w:t>
            </w:r>
          </w:p>
          <w:p w14:paraId="6E299DC4" w14:textId="2B1B385F" w:rsidR="002F4554" w:rsidRPr="00262870" w:rsidRDefault="002F4554" w:rsidP="00BD3812">
            <w:pPr>
              <w:pStyle w:val="Style1"/>
            </w:pP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bookmarkStart w:id="0" w:name="_GoBack"/>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45FBCB70" w:rsidR="002F4554" w:rsidRPr="00DB3B1C" w:rsidRDefault="002F4554" w:rsidP="002F4554">
            <w:pPr>
              <w:spacing w:before="20" w:after="20"/>
              <w:rPr>
                <w:b/>
                <w:color w:val="1F497D"/>
                <w:sz w:val="20"/>
                <w:szCs w:val="20"/>
              </w:rPr>
            </w:pPr>
          </w:p>
        </w:tc>
      </w:tr>
      <w:bookmarkEnd w:id="0"/>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6BC5DBA" w14:textId="77777777" w:rsidR="00BD3812" w:rsidRDefault="00BD3812" w:rsidP="00C541BC">
            <w:pPr>
              <w:rPr>
                <w:sz w:val="40"/>
                <w:szCs w:val="40"/>
              </w:rPr>
            </w:pP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3647CF1" w14:textId="77777777" w:rsidR="00BD3812" w:rsidRDefault="00BD3812" w:rsidP="00C541BC">
            <w:pPr>
              <w:rPr>
                <w:sz w:val="40"/>
                <w:szCs w:val="40"/>
              </w:rPr>
            </w:pPr>
          </w:p>
          <w:p w14:paraId="2AA496DB"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B49444C" w14:textId="77777777" w:rsidR="00BD3812" w:rsidRDefault="00BD3812" w:rsidP="00C541BC">
            <w:pPr>
              <w:rPr>
                <w:sz w:val="40"/>
                <w:szCs w:val="40"/>
              </w:rPr>
            </w:pPr>
          </w:p>
          <w:p w14:paraId="100E5309" w14:textId="7A6C2515" w:rsidR="002F4554" w:rsidRP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 xml:space="preserve">Knowledge of project management, risk management, innovation and change </w:t>
            </w:r>
            <w:r w:rsidRPr="00DB3B1C">
              <w:lastRenderedPageBreak/>
              <w:t>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13F6B083" w:rsidR="00A81186" w:rsidRPr="00DB3B1C" w:rsidRDefault="00A81186" w:rsidP="00A81186">
            <w:pPr>
              <w:spacing w:before="20" w:after="20"/>
              <w:rPr>
                <w:sz w:val="18"/>
                <w:szCs w:val="18"/>
              </w:rPr>
            </w:pPr>
            <w:r>
              <w:rPr>
                <w:sz w:val="18"/>
                <w:szCs w:val="18"/>
              </w:rPr>
              <w:t>1</w:t>
            </w:r>
          </w:p>
        </w:tc>
        <w:tc>
          <w:tcPr>
            <w:tcW w:w="3117" w:type="dxa"/>
            <w:gridSpan w:val="6"/>
            <w:shd w:val="clear" w:color="auto" w:fill="auto"/>
          </w:tcPr>
          <w:p w14:paraId="684125D2" w14:textId="2987FDB4" w:rsidR="00A81186" w:rsidRPr="00877066" w:rsidRDefault="000334C9" w:rsidP="000334C9">
            <w:pPr>
              <w:pStyle w:val="Style1"/>
            </w:pPr>
            <w:r>
              <w:t xml:space="preserve">Introduction </w:t>
            </w:r>
            <w:r w:rsidR="00A81186" w:rsidRPr="00C81283">
              <w:t xml:space="preserve">to </w:t>
            </w:r>
            <w:r w:rsidR="00B235D6">
              <w:t>Nonlinear Programming</w:t>
            </w:r>
            <w:r>
              <w:t xml:space="preserve"> and Network Models</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0334C9"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0334C9" w:rsidRPr="00DB3B1C" w:rsidRDefault="000334C9" w:rsidP="000334C9">
            <w:pPr>
              <w:spacing w:before="20" w:after="20"/>
              <w:rPr>
                <w:b/>
                <w:color w:val="1F497D"/>
                <w:sz w:val="20"/>
                <w:szCs w:val="20"/>
              </w:rPr>
            </w:pPr>
          </w:p>
        </w:tc>
        <w:tc>
          <w:tcPr>
            <w:tcW w:w="939" w:type="dxa"/>
            <w:shd w:val="clear" w:color="auto" w:fill="auto"/>
          </w:tcPr>
          <w:p w14:paraId="512A3717" w14:textId="77777777" w:rsidR="000334C9" w:rsidRPr="00DB3B1C" w:rsidRDefault="000334C9" w:rsidP="000334C9">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466924AE" w:rsidR="000334C9" w:rsidRPr="00DB3B1C" w:rsidRDefault="000334C9" w:rsidP="000334C9">
            <w:pPr>
              <w:spacing w:before="20" w:after="20"/>
              <w:rPr>
                <w:sz w:val="18"/>
                <w:szCs w:val="18"/>
              </w:rPr>
            </w:pPr>
            <w:r>
              <w:rPr>
                <w:sz w:val="18"/>
                <w:szCs w:val="18"/>
              </w:rPr>
              <w:t>2</w:t>
            </w:r>
          </w:p>
        </w:tc>
        <w:tc>
          <w:tcPr>
            <w:tcW w:w="3117" w:type="dxa"/>
            <w:gridSpan w:val="6"/>
            <w:shd w:val="clear" w:color="auto" w:fill="auto"/>
          </w:tcPr>
          <w:p w14:paraId="4AB46791" w14:textId="6E89E025" w:rsidR="000334C9" w:rsidRPr="00877066" w:rsidRDefault="000334C9" w:rsidP="000334C9">
            <w:pPr>
              <w:pStyle w:val="Style1"/>
            </w:pPr>
            <w:r>
              <w:rPr>
                <w:rFonts w:ascii="TimesNewRomanPS" w:hAnsi="TimesNewRomanPS" w:cs="TimesNewRomanPS"/>
                <w:szCs w:val="20"/>
              </w:rPr>
              <w:t>Shortest-Path Problems</w:t>
            </w:r>
          </w:p>
        </w:tc>
        <w:tc>
          <w:tcPr>
            <w:tcW w:w="657" w:type="dxa"/>
            <w:gridSpan w:val="3"/>
            <w:shd w:val="clear" w:color="auto" w:fill="auto"/>
          </w:tcPr>
          <w:p w14:paraId="05F5FED8" w14:textId="0BFF6792"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0334C9" w:rsidRPr="00DB3B1C" w:rsidRDefault="000334C9" w:rsidP="000334C9">
            <w:pPr>
              <w:spacing w:before="20" w:after="20"/>
              <w:jc w:val="center"/>
              <w:rPr>
                <w:sz w:val="18"/>
                <w:szCs w:val="18"/>
              </w:rPr>
            </w:pPr>
          </w:p>
        </w:tc>
      </w:tr>
      <w:tr w:rsidR="000334C9"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0334C9" w:rsidRPr="00DB3B1C" w:rsidRDefault="000334C9" w:rsidP="000334C9">
            <w:pPr>
              <w:spacing w:before="20" w:after="20"/>
              <w:rPr>
                <w:b/>
                <w:color w:val="1F497D"/>
                <w:sz w:val="20"/>
                <w:szCs w:val="20"/>
              </w:rPr>
            </w:pPr>
          </w:p>
        </w:tc>
        <w:tc>
          <w:tcPr>
            <w:tcW w:w="939" w:type="dxa"/>
            <w:shd w:val="clear" w:color="auto" w:fill="auto"/>
          </w:tcPr>
          <w:p w14:paraId="399899A1" w14:textId="77777777" w:rsidR="000334C9" w:rsidRPr="00DB3B1C" w:rsidRDefault="000334C9" w:rsidP="000334C9">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471F5ACE" w:rsidR="000334C9" w:rsidRPr="00DB3B1C" w:rsidRDefault="000334C9" w:rsidP="000334C9">
            <w:pPr>
              <w:spacing w:before="20" w:after="20"/>
              <w:rPr>
                <w:sz w:val="18"/>
                <w:szCs w:val="18"/>
              </w:rPr>
            </w:pPr>
            <w:r>
              <w:rPr>
                <w:sz w:val="18"/>
                <w:szCs w:val="18"/>
              </w:rPr>
              <w:t>3</w:t>
            </w:r>
          </w:p>
        </w:tc>
        <w:tc>
          <w:tcPr>
            <w:tcW w:w="3117" w:type="dxa"/>
            <w:gridSpan w:val="6"/>
            <w:shd w:val="clear" w:color="auto" w:fill="auto"/>
          </w:tcPr>
          <w:p w14:paraId="7CBA0313" w14:textId="6B73A98C" w:rsidR="000334C9" w:rsidRPr="00877066" w:rsidRDefault="000334C9" w:rsidP="000334C9">
            <w:pPr>
              <w:pStyle w:val="Style1"/>
            </w:pPr>
            <w:r>
              <w:rPr>
                <w:rFonts w:ascii="TimesNewRomanPS" w:hAnsi="TimesNewRomanPS" w:cs="TimesNewRomanPS"/>
                <w:szCs w:val="20"/>
              </w:rPr>
              <w:t>Maximum-Flow Problems</w:t>
            </w:r>
          </w:p>
        </w:tc>
        <w:tc>
          <w:tcPr>
            <w:tcW w:w="657" w:type="dxa"/>
            <w:gridSpan w:val="3"/>
            <w:shd w:val="clear" w:color="auto" w:fill="auto"/>
          </w:tcPr>
          <w:p w14:paraId="0714DE80" w14:textId="07311D16"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0334C9" w:rsidRPr="00DB3B1C" w:rsidRDefault="000334C9" w:rsidP="000334C9">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18EB61FC" w:rsidR="00A81186" w:rsidRPr="00DB3B1C" w:rsidRDefault="00A81186" w:rsidP="00A81186">
            <w:pPr>
              <w:spacing w:before="20" w:after="20"/>
              <w:rPr>
                <w:sz w:val="18"/>
                <w:szCs w:val="18"/>
              </w:rPr>
            </w:pPr>
            <w:r>
              <w:rPr>
                <w:sz w:val="18"/>
                <w:szCs w:val="18"/>
              </w:rPr>
              <w:t>4</w:t>
            </w:r>
          </w:p>
        </w:tc>
        <w:tc>
          <w:tcPr>
            <w:tcW w:w="3117" w:type="dxa"/>
            <w:gridSpan w:val="6"/>
            <w:shd w:val="clear" w:color="auto" w:fill="auto"/>
          </w:tcPr>
          <w:p w14:paraId="0508B28C" w14:textId="0DCA6CDD" w:rsidR="00A81186" w:rsidRPr="00877066" w:rsidRDefault="000334C9" w:rsidP="00A81186">
            <w:pPr>
              <w:pStyle w:val="Style1"/>
            </w:pPr>
            <w:r>
              <w:rPr>
                <w:rFonts w:ascii="TimesNewRomanPS" w:hAnsi="TimesNewRomanPS" w:cs="TimesNewRomanPS"/>
                <w:szCs w:val="20"/>
              </w:rPr>
              <w:t>CPM and PERT</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191ACF86" w:rsidR="00A81186" w:rsidRPr="00DB3B1C" w:rsidRDefault="00A81186" w:rsidP="00A81186">
            <w:pPr>
              <w:spacing w:before="20" w:after="20"/>
              <w:rPr>
                <w:sz w:val="18"/>
                <w:szCs w:val="18"/>
              </w:rPr>
            </w:pPr>
            <w:r>
              <w:rPr>
                <w:sz w:val="18"/>
                <w:szCs w:val="18"/>
              </w:rPr>
              <w:t>5</w:t>
            </w:r>
          </w:p>
        </w:tc>
        <w:tc>
          <w:tcPr>
            <w:tcW w:w="3117" w:type="dxa"/>
            <w:gridSpan w:val="6"/>
            <w:shd w:val="clear" w:color="auto" w:fill="auto"/>
          </w:tcPr>
          <w:p w14:paraId="40E562A3" w14:textId="3F0E85CB" w:rsidR="00A81186" w:rsidRPr="00877066" w:rsidRDefault="000334C9" w:rsidP="00A81186">
            <w:pPr>
              <w:pStyle w:val="Style1"/>
            </w:pPr>
            <w:r>
              <w:rPr>
                <w:rFonts w:ascii="TimesNewRomanPS" w:hAnsi="TimesNewRomanPS" w:cs="TimesNewRomanPS"/>
                <w:szCs w:val="20"/>
              </w:rPr>
              <w:t>CPM and PERT</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355F64D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A81186" w:rsidRPr="00DB3B1C" w:rsidRDefault="00A81186" w:rsidP="00A81186">
            <w:pPr>
              <w:spacing w:before="20" w:after="20"/>
              <w:rPr>
                <w:b/>
                <w:color w:val="1F497D"/>
                <w:sz w:val="20"/>
                <w:szCs w:val="20"/>
              </w:rPr>
            </w:pPr>
          </w:p>
        </w:tc>
        <w:tc>
          <w:tcPr>
            <w:tcW w:w="939" w:type="dxa"/>
            <w:shd w:val="clear" w:color="auto" w:fill="auto"/>
          </w:tcPr>
          <w:p w14:paraId="6ADCE050" w14:textId="25620145" w:rsidR="00A81186" w:rsidRPr="00DB3B1C" w:rsidRDefault="00A81186" w:rsidP="00A81186">
            <w:pPr>
              <w:spacing w:before="20" w:after="20"/>
              <w:rPr>
                <w:b/>
                <w:color w:val="1F497D"/>
                <w:sz w:val="20"/>
                <w:szCs w:val="20"/>
              </w:rPr>
            </w:pPr>
            <w:r w:rsidRPr="00DB3B1C">
              <w:rPr>
                <w:b/>
                <w:color w:val="1F497D"/>
                <w:sz w:val="20"/>
                <w:szCs w:val="20"/>
              </w:rPr>
              <w:t>S6</w:t>
            </w:r>
          </w:p>
        </w:tc>
        <w:tc>
          <w:tcPr>
            <w:tcW w:w="768" w:type="dxa"/>
            <w:gridSpan w:val="4"/>
            <w:shd w:val="clear" w:color="auto" w:fill="auto"/>
          </w:tcPr>
          <w:p w14:paraId="36964D75" w14:textId="34980C64" w:rsidR="00A81186" w:rsidRPr="00DB3B1C" w:rsidRDefault="00A81186" w:rsidP="00A81186">
            <w:pPr>
              <w:spacing w:before="20" w:after="20"/>
              <w:rPr>
                <w:sz w:val="18"/>
                <w:szCs w:val="18"/>
              </w:rPr>
            </w:pPr>
            <w:r>
              <w:rPr>
                <w:sz w:val="18"/>
                <w:szCs w:val="18"/>
              </w:rPr>
              <w:t>6</w:t>
            </w:r>
          </w:p>
        </w:tc>
        <w:tc>
          <w:tcPr>
            <w:tcW w:w="3117" w:type="dxa"/>
            <w:gridSpan w:val="6"/>
            <w:shd w:val="clear" w:color="auto" w:fill="auto"/>
          </w:tcPr>
          <w:p w14:paraId="32661054" w14:textId="77777777" w:rsidR="000334C9" w:rsidRDefault="000334C9" w:rsidP="000334C9">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Minimum-Cost Network Flow</w:t>
            </w:r>
          </w:p>
          <w:p w14:paraId="3F2646AA" w14:textId="108D32B9" w:rsidR="00A81186" w:rsidRPr="00877066" w:rsidRDefault="000334C9" w:rsidP="000334C9">
            <w:pPr>
              <w:pStyle w:val="Style1"/>
            </w:pPr>
            <w:r>
              <w:rPr>
                <w:rFonts w:ascii="TimesNewRomanPS" w:hAnsi="TimesNewRomanPS" w:cs="TimesNewRomanPS"/>
                <w:szCs w:val="20"/>
              </w:rPr>
              <w:t>Problems</w:t>
            </w:r>
          </w:p>
        </w:tc>
        <w:tc>
          <w:tcPr>
            <w:tcW w:w="640" w:type="dxa"/>
            <w:gridSpan w:val="2"/>
            <w:shd w:val="clear" w:color="auto" w:fill="auto"/>
          </w:tcPr>
          <w:p w14:paraId="5C5D0E17" w14:textId="19EE94F3"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78F27F90" w14:textId="32C2D0D4"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0A14B725" w14:textId="76BE6BDA"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57C2B56C" w14:textId="647CE07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63B6C5CD" w14:textId="678DA885"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63224935" w14:textId="7765E26F"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3CB2BCAF" w:rsidR="00A81186" w:rsidRPr="00DB3B1C" w:rsidRDefault="00A81186" w:rsidP="00A81186">
            <w:pPr>
              <w:spacing w:before="20" w:after="20"/>
              <w:rPr>
                <w:b/>
                <w:color w:val="1F497D"/>
                <w:sz w:val="20"/>
                <w:szCs w:val="20"/>
              </w:rPr>
            </w:pPr>
            <w:r w:rsidRPr="00DB3B1C">
              <w:rPr>
                <w:b/>
                <w:color w:val="1F497D"/>
                <w:sz w:val="20"/>
                <w:szCs w:val="20"/>
              </w:rPr>
              <w:t>S7</w:t>
            </w:r>
          </w:p>
        </w:tc>
        <w:tc>
          <w:tcPr>
            <w:tcW w:w="768" w:type="dxa"/>
            <w:gridSpan w:val="4"/>
            <w:shd w:val="clear" w:color="auto" w:fill="auto"/>
          </w:tcPr>
          <w:p w14:paraId="0CF7543D" w14:textId="48202175" w:rsidR="00A81186" w:rsidRPr="00DB3B1C" w:rsidRDefault="00A81186" w:rsidP="00A81186">
            <w:pPr>
              <w:spacing w:before="20" w:after="20"/>
              <w:rPr>
                <w:sz w:val="18"/>
                <w:szCs w:val="18"/>
              </w:rPr>
            </w:pPr>
            <w:r>
              <w:rPr>
                <w:sz w:val="18"/>
                <w:szCs w:val="18"/>
              </w:rPr>
              <w:t>7</w:t>
            </w:r>
          </w:p>
        </w:tc>
        <w:tc>
          <w:tcPr>
            <w:tcW w:w="3117" w:type="dxa"/>
            <w:gridSpan w:val="6"/>
            <w:shd w:val="clear" w:color="auto" w:fill="auto"/>
          </w:tcPr>
          <w:p w14:paraId="07676382" w14:textId="04ED2E5B" w:rsidR="00A81186" w:rsidRPr="00877066" w:rsidRDefault="000334C9" w:rsidP="00A81186">
            <w:pPr>
              <w:pStyle w:val="Style1"/>
            </w:pPr>
            <w:r>
              <w:rPr>
                <w:rFonts w:ascii="TimesNewRomanPS" w:hAnsi="TimesNewRomanPS" w:cs="TimesNewRomanPS"/>
                <w:szCs w:val="20"/>
              </w:rPr>
              <w:t>Solving NLPs with One Variable</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A81186" w:rsidRPr="00DB3B1C" w14:paraId="19B3712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A81186" w:rsidRPr="00DB3B1C" w:rsidRDefault="00A81186" w:rsidP="00A81186">
            <w:pPr>
              <w:spacing w:before="20" w:after="20"/>
              <w:rPr>
                <w:b/>
                <w:color w:val="1F497D"/>
                <w:sz w:val="20"/>
                <w:szCs w:val="20"/>
              </w:rPr>
            </w:pPr>
          </w:p>
        </w:tc>
        <w:tc>
          <w:tcPr>
            <w:tcW w:w="939" w:type="dxa"/>
            <w:shd w:val="clear" w:color="auto" w:fill="auto"/>
          </w:tcPr>
          <w:p w14:paraId="30F38CF7" w14:textId="0D0EF968" w:rsidR="00A81186" w:rsidRPr="00DB3B1C" w:rsidRDefault="00A81186" w:rsidP="00A81186">
            <w:pPr>
              <w:spacing w:before="20" w:after="20"/>
              <w:rPr>
                <w:b/>
                <w:color w:val="1F497D"/>
                <w:sz w:val="20"/>
                <w:szCs w:val="20"/>
              </w:rPr>
            </w:pPr>
            <w:r w:rsidRPr="00DB3B1C">
              <w:rPr>
                <w:b/>
                <w:color w:val="1F497D"/>
                <w:sz w:val="20"/>
                <w:szCs w:val="20"/>
              </w:rPr>
              <w:t>S8</w:t>
            </w:r>
          </w:p>
        </w:tc>
        <w:tc>
          <w:tcPr>
            <w:tcW w:w="768" w:type="dxa"/>
            <w:gridSpan w:val="4"/>
            <w:shd w:val="clear" w:color="auto" w:fill="auto"/>
          </w:tcPr>
          <w:p w14:paraId="0A73BBBF" w14:textId="13B06A23" w:rsidR="00A81186" w:rsidRPr="00DB3B1C" w:rsidRDefault="00A81186" w:rsidP="00A81186">
            <w:pPr>
              <w:spacing w:before="20" w:after="20"/>
              <w:rPr>
                <w:sz w:val="18"/>
                <w:szCs w:val="18"/>
              </w:rPr>
            </w:pPr>
            <w:r>
              <w:rPr>
                <w:sz w:val="18"/>
                <w:szCs w:val="18"/>
              </w:rPr>
              <w:t>8</w:t>
            </w:r>
          </w:p>
        </w:tc>
        <w:tc>
          <w:tcPr>
            <w:tcW w:w="3117" w:type="dxa"/>
            <w:gridSpan w:val="6"/>
            <w:shd w:val="clear" w:color="auto" w:fill="auto"/>
          </w:tcPr>
          <w:p w14:paraId="14F643F7" w14:textId="37A7D137" w:rsidR="00A81186" w:rsidRPr="00877066" w:rsidRDefault="000334C9" w:rsidP="00A81186">
            <w:pPr>
              <w:pStyle w:val="Style1"/>
            </w:pPr>
            <w:r>
              <w:rPr>
                <w:rFonts w:ascii="TimesNewRomanPS" w:hAnsi="TimesNewRomanPS" w:cs="TimesNewRomanPS"/>
                <w:szCs w:val="20"/>
              </w:rPr>
              <w:t>Golden Section Search</w:t>
            </w:r>
          </w:p>
        </w:tc>
        <w:tc>
          <w:tcPr>
            <w:tcW w:w="640" w:type="dxa"/>
            <w:gridSpan w:val="2"/>
            <w:shd w:val="clear" w:color="auto" w:fill="auto"/>
          </w:tcPr>
          <w:p w14:paraId="0690E8A7" w14:textId="75CB94E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039F1F7" w14:textId="5E35EB4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4A04330C" w14:textId="3D6660C2"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1E27348C" w14:textId="194197C5"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611790E9" w14:textId="2873D48F"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17790B4E" w14:textId="780FB13A" w:rsidR="00A81186" w:rsidRPr="00DB3B1C" w:rsidRDefault="00A81186" w:rsidP="00A81186">
            <w:pPr>
              <w:spacing w:before="20" w:after="20"/>
              <w:jc w:val="center"/>
              <w:rPr>
                <w:sz w:val="18"/>
                <w:szCs w:val="18"/>
              </w:rPr>
            </w:pPr>
          </w:p>
        </w:tc>
      </w:tr>
      <w:tr w:rsidR="00A81186" w:rsidRPr="00DB3B1C" w14:paraId="76E639E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A81186" w:rsidRPr="00DB3B1C" w:rsidRDefault="00A81186" w:rsidP="00A81186">
            <w:pPr>
              <w:spacing w:before="20" w:after="20"/>
              <w:rPr>
                <w:b/>
                <w:color w:val="1F497D"/>
                <w:sz w:val="20"/>
                <w:szCs w:val="20"/>
              </w:rPr>
            </w:pPr>
          </w:p>
        </w:tc>
        <w:tc>
          <w:tcPr>
            <w:tcW w:w="939" w:type="dxa"/>
            <w:shd w:val="clear" w:color="auto" w:fill="auto"/>
          </w:tcPr>
          <w:p w14:paraId="0359B34F" w14:textId="3DC2DFC7" w:rsidR="00A81186" w:rsidRPr="00DB3B1C" w:rsidRDefault="00A81186" w:rsidP="00A81186">
            <w:pPr>
              <w:spacing w:before="20" w:after="20"/>
              <w:rPr>
                <w:b/>
                <w:color w:val="1F497D"/>
                <w:sz w:val="20"/>
                <w:szCs w:val="20"/>
              </w:rPr>
            </w:pPr>
            <w:r w:rsidRPr="00DB3B1C">
              <w:rPr>
                <w:b/>
                <w:color w:val="1F497D"/>
                <w:sz w:val="20"/>
                <w:szCs w:val="20"/>
              </w:rPr>
              <w:t>S9</w:t>
            </w:r>
          </w:p>
        </w:tc>
        <w:tc>
          <w:tcPr>
            <w:tcW w:w="768" w:type="dxa"/>
            <w:gridSpan w:val="4"/>
            <w:shd w:val="clear" w:color="auto" w:fill="auto"/>
          </w:tcPr>
          <w:p w14:paraId="23408065" w14:textId="71E47204" w:rsidR="00A81186" w:rsidRPr="00DB3B1C" w:rsidRDefault="00A81186" w:rsidP="00A81186">
            <w:pPr>
              <w:spacing w:before="20" w:after="20"/>
              <w:rPr>
                <w:sz w:val="18"/>
                <w:szCs w:val="18"/>
              </w:rPr>
            </w:pPr>
            <w:r>
              <w:rPr>
                <w:sz w:val="18"/>
                <w:szCs w:val="18"/>
              </w:rPr>
              <w:t>9</w:t>
            </w:r>
          </w:p>
        </w:tc>
        <w:tc>
          <w:tcPr>
            <w:tcW w:w="3117" w:type="dxa"/>
            <w:gridSpan w:val="6"/>
            <w:shd w:val="clear" w:color="auto" w:fill="auto"/>
          </w:tcPr>
          <w:p w14:paraId="78661648" w14:textId="77777777" w:rsidR="000334C9" w:rsidRDefault="000334C9" w:rsidP="000334C9">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Unconstrained Maximization and</w:t>
            </w:r>
          </w:p>
          <w:p w14:paraId="7C8A59FC" w14:textId="7F71B3F9" w:rsidR="00A81186" w:rsidRPr="00877066" w:rsidRDefault="000334C9" w:rsidP="000334C9">
            <w:pPr>
              <w:pStyle w:val="Style1"/>
            </w:pPr>
            <w:r>
              <w:rPr>
                <w:rFonts w:ascii="TimesNewRomanPS" w:hAnsi="TimesNewRomanPS" w:cs="TimesNewRomanPS"/>
                <w:szCs w:val="20"/>
              </w:rPr>
              <w:t>Minimization with Several Variables</w:t>
            </w:r>
          </w:p>
        </w:tc>
        <w:tc>
          <w:tcPr>
            <w:tcW w:w="640" w:type="dxa"/>
            <w:gridSpan w:val="2"/>
            <w:shd w:val="clear" w:color="auto" w:fill="auto"/>
          </w:tcPr>
          <w:p w14:paraId="17994ACE" w14:textId="7A5472F7"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ED77B0D" w14:textId="58E3D6FD"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5B98A718" w14:textId="2F1A182C"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0A4F29DA" w14:textId="7BCFAE77"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1A05336A" w14:textId="66267F9E"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F7281B1" w14:textId="34B5CE94" w:rsidR="00A81186" w:rsidRPr="00DB3B1C" w:rsidRDefault="00A81186" w:rsidP="00A81186">
            <w:pPr>
              <w:spacing w:before="20" w:after="20"/>
              <w:jc w:val="center"/>
              <w:rPr>
                <w:sz w:val="18"/>
                <w:szCs w:val="18"/>
              </w:rPr>
            </w:pPr>
          </w:p>
        </w:tc>
      </w:tr>
      <w:tr w:rsidR="00A81186" w:rsidRPr="00DB3B1C" w14:paraId="1E8CB99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A81186" w:rsidRPr="00DB3B1C" w:rsidRDefault="00A81186" w:rsidP="00A81186">
            <w:pPr>
              <w:spacing w:before="20" w:after="20"/>
              <w:rPr>
                <w:b/>
                <w:color w:val="1F497D"/>
                <w:sz w:val="20"/>
                <w:szCs w:val="20"/>
              </w:rPr>
            </w:pPr>
          </w:p>
        </w:tc>
        <w:tc>
          <w:tcPr>
            <w:tcW w:w="939" w:type="dxa"/>
            <w:shd w:val="clear" w:color="auto" w:fill="auto"/>
          </w:tcPr>
          <w:p w14:paraId="77C658EA" w14:textId="3FB242B4" w:rsidR="00A81186" w:rsidRPr="00DB3B1C" w:rsidRDefault="00A81186" w:rsidP="00A81186">
            <w:pPr>
              <w:spacing w:before="20" w:after="20"/>
              <w:rPr>
                <w:b/>
                <w:color w:val="1F497D"/>
                <w:sz w:val="20"/>
                <w:szCs w:val="20"/>
              </w:rPr>
            </w:pPr>
            <w:r w:rsidRPr="00DB3B1C">
              <w:rPr>
                <w:b/>
                <w:color w:val="1F497D"/>
                <w:sz w:val="20"/>
                <w:szCs w:val="20"/>
              </w:rPr>
              <w:t>S10</w:t>
            </w:r>
          </w:p>
        </w:tc>
        <w:tc>
          <w:tcPr>
            <w:tcW w:w="768" w:type="dxa"/>
            <w:gridSpan w:val="4"/>
            <w:shd w:val="clear" w:color="auto" w:fill="auto"/>
          </w:tcPr>
          <w:p w14:paraId="0F4DF489" w14:textId="01539917" w:rsidR="00A81186" w:rsidRPr="00DB3B1C" w:rsidRDefault="00A81186" w:rsidP="00A81186">
            <w:pPr>
              <w:spacing w:before="20" w:after="20"/>
              <w:rPr>
                <w:sz w:val="18"/>
                <w:szCs w:val="18"/>
              </w:rPr>
            </w:pPr>
            <w:r>
              <w:rPr>
                <w:sz w:val="18"/>
                <w:szCs w:val="18"/>
              </w:rPr>
              <w:t>10-12</w:t>
            </w:r>
          </w:p>
        </w:tc>
        <w:tc>
          <w:tcPr>
            <w:tcW w:w="3117" w:type="dxa"/>
            <w:gridSpan w:val="6"/>
            <w:shd w:val="clear" w:color="auto" w:fill="auto"/>
          </w:tcPr>
          <w:p w14:paraId="3CAAD20F" w14:textId="757FB962" w:rsidR="00A81186" w:rsidRPr="00877066" w:rsidRDefault="000334C9" w:rsidP="00A81186">
            <w:pPr>
              <w:pStyle w:val="Style1"/>
            </w:pPr>
            <w:r>
              <w:rPr>
                <w:rFonts w:ascii="TimesNewRomanPS" w:hAnsi="TimesNewRomanPS" w:cs="TimesNewRomanPS"/>
                <w:szCs w:val="20"/>
              </w:rPr>
              <w:t>The Method of Steepest Ascent and Lagrange Multipliers</w:t>
            </w:r>
          </w:p>
        </w:tc>
        <w:tc>
          <w:tcPr>
            <w:tcW w:w="640" w:type="dxa"/>
            <w:gridSpan w:val="2"/>
            <w:shd w:val="clear" w:color="auto" w:fill="auto"/>
          </w:tcPr>
          <w:p w14:paraId="285D6ED1" w14:textId="45224F2B"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2371157B" w14:textId="5A55143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4451C316" w14:textId="6BF62E69"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0FB5EDB3" w14:textId="0B097C3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16CA32D" w14:textId="65D3472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189B72B8" w14:textId="7DB5BA1F" w:rsidR="00A81186" w:rsidRPr="00DB3B1C" w:rsidRDefault="00A81186" w:rsidP="00A81186">
            <w:pPr>
              <w:spacing w:before="20" w:after="20"/>
              <w:jc w:val="center"/>
              <w:rPr>
                <w:sz w:val="18"/>
                <w:szCs w:val="18"/>
              </w:rPr>
            </w:pPr>
          </w:p>
        </w:tc>
      </w:tr>
      <w:tr w:rsidR="00A81186" w:rsidRPr="00DB3B1C" w14:paraId="3E7E126F"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A81186" w:rsidRPr="00DB3B1C" w:rsidRDefault="00A81186" w:rsidP="00A81186">
            <w:pPr>
              <w:spacing w:before="20" w:after="20"/>
              <w:rPr>
                <w:b/>
                <w:color w:val="1F497D"/>
                <w:sz w:val="20"/>
                <w:szCs w:val="20"/>
              </w:rPr>
            </w:pPr>
          </w:p>
        </w:tc>
        <w:tc>
          <w:tcPr>
            <w:tcW w:w="939" w:type="dxa"/>
            <w:shd w:val="clear" w:color="auto" w:fill="auto"/>
          </w:tcPr>
          <w:p w14:paraId="41C0D1B3" w14:textId="13D56CA5" w:rsidR="00A81186" w:rsidRPr="00DB3B1C" w:rsidRDefault="00A81186" w:rsidP="00A81186">
            <w:pPr>
              <w:spacing w:before="20" w:after="20"/>
              <w:rPr>
                <w:b/>
                <w:color w:val="1F497D"/>
                <w:sz w:val="20"/>
                <w:szCs w:val="20"/>
              </w:rPr>
            </w:pPr>
            <w:r w:rsidRPr="00DB3B1C">
              <w:rPr>
                <w:b/>
                <w:color w:val="1F497D"/>
                <w:sz w:val="20"/>
                <w:szCs w:val="20"/>
              </w:rPr>
              <w:t>S11</w:t>
            </w:r>
          </w:p>
        </w:tc>
        <w:tc>
          <w:tcPr>
            <w:tcW w:w="768" w:type="dxa"/>
            <w:gridSpan w:val="4"/>
            <w:shd w:val="clear" w:color="auto" w:fill="auto"/>
          </w:tcPr>
          <w:p w14:paraId="1D399659" w14:textId="36D5205E" w:rsidR="00A81186" w:rsidRPr="00DB3B1C" w:rsidRDefault="00A81186" w:rsidP="00A81186">
            <w:pPr>
              <w:spacing w:before="20" w:after="20"/>
              <w:rPr>
                <w:sz w:val="18"/>
                <w:szCs w:val="18"/>
              </w:rPr>
            </w:pPr>
            <w:r>
              <w:rPr>
                <w:sz w:val="18"/>
                <w:szCs w:val="18"/>
              </w:rPr>
              <w:t>13-14</w:t>
            </w:r>
          </w:p>
        </w:tc>
        <w:tc>
          <w:tcPr>
            <w:tcW w:w="3117" w:type="dxa"/>
            <w:gridSpan w:val="6"/>
            <w:shd w:val="clear" w:color="auto" w:fill="auto"/>
          </w:tcPr>
          <w:p w14:paraId="45499166" w14:textId="10AF03E4" w:rsidR="00A81186" w:rsidRPr="00877066" w:rsidRDefault="00A81186" w:rsidP="000334C9">
            <w:pPr>
              <w:pStyle w:val="Style1"/>
            </w:pPr>
            <w:r>
              <w:t xml:space="preserve">Other </w:t>
            </w:r>
            <w:r w:rsidR="000334C9">
              <w:t>NLP</w:t>
            </w:r>
            <w:r>
              <w:t xml:space="preserve"> Methods</w:t>
            </w:r>
          </w:p>
        </w:tc>
        <w:tc>
          <w:tcPr>
            <w:tcW w:w="640" w:type="dxa"/>
            <w:gridSpan w:val="2"/>
            <w:shd w:val="clear" w:color="auto" w:fill="auto"/>
          </w:tcPr>
          <w:p w14:paraId="5D3681EC" w14:textId="7997D144"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F23219D" w14:textId="5EAF70E0"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51CD4692" w14:textId="4C3A3F0A"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4B193444" w14:textId="6D92CB10"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0F6FDC1" w14:textId="1565A227"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B476F1A" w14:textId="5640ED1E"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lastRenderedPageBreak/>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9BE03FA" w:rsidR="006F536B" w:rsidRPr="00245B05" w:rsidRDefault="006F536B" w:rsidP="006F536B">
            <w:pPr>
              <w:spacing w:before="20" w:after="20"/>
              <w:jc w:val="center"/>
              <w:rPr>
                <w:b/>
                <w:i/>
                <w:color w:val="262626" w:themeColor="text1" w:themeTint="D9"/>
                <w:sz w:val="20"/>
                <w:szCs w:val="20"/>
              </w:rPr>
            </w:pPr>
            <w:r w:rsidRPr="003A2632">
              <w:rPr>
                <w:rFonts w:ascii="Arial" w:hAnsi="Arial" w:cs="Arial"/>
                <w:color w:val="333333"/>
                <w:sz w:val="20"/>
                <w:szCs w:val="20"/>
                <w:lang w:val="tr-TR"/>
              </w:rPr>
              <w:t>65%</w:t>
            </w:r>
          </w:p>
        </w:tc>
        <w:tc>
          <w:tcPr>
            <w:tcW w:w="2176" w:type="dxa"/>
            <w:gridSpan w:val="5"/>
            <w:shd w:val="clear" w:color="auto" w:fill="auto"/>
          </w:tcPr>
          <w:p w14:paraId="3182951D" w14:textId="0191BA9A" w:rsidR="006F536B" w:rsidRPr="00245B05" w:rsidRDefault="006F536B" w:rsidP="00AA0D56">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AA0D56">
            <w:pPr>
              <w:pStyle w:val="Style1"/>
              <w:jc w:val="left"/>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3103724" w:rsidR="006F536B" w:rsidRPr="00245B05" w:rsidRDefault="006F536B" w:rsidP="006F536B">
            <w:pPr>
              <w:spacing w:before="20" w:after="20"/>
              <w:jc w:val="center"/>
              <w:rPr>
                <w:color w:val="262626" w:themeColor="text1" w:themeTint="D9"/>
                <w:sz w:val="20"/>
                <w:szCs w:val="20"/>
              </w:rPr>
            </w:pPr>
            <w:r w:rsidRPr="003A2632">
              <w:rPr>
                <w:rFonts w:ascii="Arial" w:hAnsi="Arial" w:cs="Arial"/>
                <w:color w:val="333333"/>
                <w:sz w:val="20"/>
                <w:szCs w:val="20"/>
                <w:lang w:val="tr-TR"/>
              </w:rPr>
              <w:t>10%</w:t>
            </w:r>
          </w:p>
        </w:tc>
        <w:tc>
          <w:tcPr>
            <w:tcW w:w="2176" w:type="dxa"/>
            <w:gridSpan w:val="5"/>
            <w:shd w:val="clear" w:color="auto" w:fill="auto"/>
          </w:tcPr>
          <w:p w14:paraId="794B28B6" w14:textId="0442E588" w:rsidR="006F536B" w:rsidRPr="00DB3B1C" w:rsidRDefault="006F536B" w:rsidP="00AA0D56">
            <w:pPr>
              <w:pStyle w:val="Style1"/>
              <w:jc w:val="left"/>
              <w:rPr>
                <w:i/>
                <w:color w:val="262626" w:themeColor="text1" w:themeTint="D9"/>
                <w:szCs w:val="20"/>
              </w:rPr>
            </w:pPr>
            <w:r w:rsidRPr="003A2632">
              <w:rPr>
                <w:i/>
                <w:color w:val="262626" w:themeColor="text1" w:themeTint="D9"/>
                <w:szCs w:val="20"/>
              </w:rPr>
              <w:t>No electronic devices are allowed in the examinations except for calculators.</w:t>
            </w:r>
          </w:p>
        </w:tc>
        <w:tc>
          <w:tcPr>
            <w:tcW w:w="3185" w:type="dxa"/>
            <w:gridSpan w:val="13"/>
            <w:shd w:val="clear" w:color="auto" w:fill="auto"/>
            <w:vAlign w:val="center"/>
          </w:tcPr>
          <w:p w14:paraId="5365BD9C" w14:textId="277D917A" w:rsidR="006F536B" w:rsidRPr="004B6175" w:rsidRDefault="00223268" w:rsidP="00AA0D56">
            <w:pPr>
              <w:pStyle w:val="Style1"/>
              <w:jc w:val="left"/>
            </w:pPr>
            <w:r w:rsidRPr="003A2632">
              <w:rPr>
                <w:i/>
                <w:szCs w:val="20"/>
              </w:rPr>
              <w:t>If an exam is missed, a make-up exam may be granted if student’ absence from the exam is because of a valid and documented excuse.</w:t>
            </w: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55045DAD" w:rsidR="006F536B" w:rsidRPr="00DB3B1C" w:rsidRDefault="006F536B" w:rsidP="006F536B">
            <w:pPr>
              <w:spacing w:before="20" w:after="20"/>
              <w:jc w:val="center"/>
              <w:rPr>
                <w:i/>
                <w:color w:val="262626" w:themeColor="text1" w:themeTint="D9"/>
                <w:sz w:val="20"/>
                <w:szCs w:val="20"/>
              </w:rPr>
            </w:pPr>
            <w:r w:rsidRPr="003A2632">
              <w:rPr>
                <w:rFonts w:ascii="Arial" w:hAnsi="Arial" w:cs="Arial"/>
                <w:color w:val="333333"/>
                <w:sz w:val="20"/>
                <w:szCs w:val="20"/>
                <w:lang w:val="tr-TR"/>
              </w:rPr>
              <w:t>20%</w:t>
            </w:r>
          </w:p>
        </w:tc>
        <w:tc>
          <w:tcPr>
            <w:tcW w:w="2176" w:type="dxa"/>
            <w:gridSpan w:val="5"/>
            <w:shd w:val="clear" w:color="auto" w:fill="auto"/>
            <w:vAlign w:val="center"/>
          </w:tcPr>
          <w:p w14:paraId="1E8F88DD" w14:textId="18B6A215" w:rsidR="006F536B" w:rsidRPr="00A16A54" w:rsidRDefault="006F536B" w:rsidP="00AA0D56">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AA0D56">
            <w:pPr>
              <w:pStyle w:val="Style1"/>
              <w:jc w:val="left"/>
            </w:pPr>
            <w:r w:rsidRPr="003A2632">
              <w:rPr>
                <w:i/>
                <w:szCs w:val="20"/>
              </w:rPr>
              <w:t>Late homework is penalized by a percentage</w:t>
            </w:r>
          </w:p>
        </w:tc>
      </w:tr>
      <w:tr w:rsidR="006F536B" w:rsidRPr="00DB3B1C" w14:paraId="2319F38C"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6F536B" w:rsidRPr="00DB3B1C" w:rsidRDefault="006F536B" w:rsidP="006F536B">
            <w:pPr>
              <w:spacing w:before="20" w:after="20"/>
              <w:rPr>
                <w:b/>
                <w:color w:val="1F497D"/>
                <w:sz w:val="20"/>
                <w:szCs w:val="20"/>
              </w:rPr>
            </w:pPr>
          </w:p>
        </w:tc>
        <w:tc>
          <w:tcPr>
            <w:tcW w:w="939" w:type="dxa"/>
            <w:shd w:val="clear" w:color="auto" w:fill="auto"/>
          </w:tcPr>
          <w:p w14:paraId="32C2900B" w14:textId="0CD1C422"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6F536B" w:rsidRPr="00DB3B1C" w:rsidRDefault="006F536B" w:rsidP="006F536B">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627002F6" w:rsidR="006F536B" w:rsidRPr="00DB3B1C" w:rsidRDefault="006F536B" w:rsidP="006F536B">
            <w:pPr>
              <w:spacing w:before="20" w:after="20"/>
              <w:jc w:val="center"/>
              <w:rPr>
                <w:i/>
                <w:color w:val="262626" w:themeColor="text1" w:themeTint="D9"/>
                <w:sz w:val="20"/>
                <w:szCs w:val="20"/>
              </w:rPr>
            </w:pPr>
            <w:r w:rsidRPr="003A2632">
              <w:rPr>
                <w:rFonts w:ascii="Arial" w:hAnsi="Arial" w:cs="Arial"/>
                <w:color w:val="333333"/>
                <w:sz w:val="20"/>
                <w:szCs w:val="20"/>
                <w:lang w:val="tr-TR"/>
              </w:rPr>
              <w:t>-</w:t>
            </w:r>
          </w:p>
        </w:tc>
        <w:tc>
          <w:tcPr>
            <w:tcW w:w="2176" w:type="dxa"/>
            <w:gridSpan w:val="5"/>
            <w:shd w:val="clear" w:color="auto" w:fill="auto"/>
          </w:tcPr>
          <w:p w14:paraId="0E0415FB" w14:textId="57FEA150" w:rsidR="006F536B" w:rsidRPr="00DB3B1C" w:rsidRDefault="006F536B" w:rsidP="00AA0D56">
            <w:pPr>
              <w:rPr>
                <w:i/>
                <w:color w:val="262626" w:themeColor="text1" w:themeTint="D9"/>
                <w:sz w:val="20"/>
                <w:szCs w:val="20"/>
              </w:rPr>
            </w:pPr>
            <w:r w:rsidRPr="003A2632">
              <w:rPr>
                <w:i/>
                <w:color w:val="262626" w:themeColor="text1" w:themeTint="D9"/>
                <w:sz w:val="20"/>
                <w:szCs w:val="20"/>
              </w:rPr>
              <w:t>-</w:t>
            </w:r>
          </w:p>
        </w:tc>
        <w:tc>
          <w:tcPr>
            <w:tcW w:w="3185" w:type="dxa"/>
            <w:gridSpan w:val="13"/>
            <w:shd w:val="clear" w:color="auto" w:fill="auto"/>
          </w:tcPr>
          <w:p w14:paraId="4DCBEB98" w14:textId="091BDBF4" w:rsidR="006F536B" w:rsidRPr="00DB3B1C" w:rsidRDefault="006F536B" w:rsidP="00AA0D56">
            <w:pPr>
              <w:rPr>
                <w:sz w:val="18"/>
                <w:szCs w:val="18"/>
              </w:rPr>
            </w:pPr>
            <w:r w:rsidRPr="003A2632">
              <w:rPr>
                <w:sz w:val="20"/>
                <w:szCs w:val="20"/>
              </w:rPr>
              <w:t>-</w:t>
            </w:r>
          </w:p>
        </w:tc>
      </w:tr>
      <w:tr w:rsidR="006F536B"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6F536B" w:rsidRPr="00DB3B1C" w:rsidRDefault="006F536B" w:rsidP="006F536B">
            <w:pPr>
              <w:spacing w:before="20" w:after="20"/>
              <w:rPr>
                <w:b/>
                <w:color w:val="1F497D"/>
                <w:sz w:val="20"/>
                <w:szCs w:val="20"/>
              </w:rPr>
            </w:pPr>
          </w:p>
        </w:tc>
        <w:tc>
          <w:tcPr>
            <w:tcW w:w="939" w:type="dxa"/>
            <w:shd w:val="clear" w:color="auto" w:fill="auto"/>
          </w:tcPr>
          <w:p w14:paraId="7D8B97E8" w14:textId="718EA9FA"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6F536B" w:rsidRPr="00DB3B1C" w:rsidRDefault="006F536B" w:rsidP="006F536B">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6F536B" w:rsidRPr="00DB3B1C" w:rsidRDefault="006F536B" w:rsidP="006F536B">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6F536B" w:rsidRPr="00DB3B1C" w:rsidRDefault="006F536B" w:rsidP="00AA0D56">
            <w:pPr>
              <w:rPr>
                <w:sz w:val="18"/>
                <w:szCs w:val="18"/>
              </w:rPr>
            </w:pPr>
            <w:r w:rsidRPr="003A2632">
              <w:rPr>
                <w:sz w:val="20"/>
                <w:szCs w:val="20"/>
              </w:rPr>
              <w:t>-</w:t>
            </w:r>
          </w:p>
        </w:tc>
        <w:tc>
          <w:tcPr>
            <w:tcW w:w="3185" w:type="dxa"/>
            <w:gridSpan w:val="13"/>
            <w:shd w:val="clear" w:color="auto" w:fill="auto"/>
          </w:tcPr>
          <w:p w14:paraId="58F429AD" w14:textId="4C40EB46" w:rsidR="006F536B" w:rsidRPr="00DB3B1C" w:rsidRDefault="006F536B" w:rsidP="00AA0D56">
            <w:pPr>
              <w:rPr>
                <w:sz w:val="18"/>
                <w:szCs w:val="18"/>
              </w:rPr>
            </w:pPr>
            <w:r w:rsidRPr="003A2632">
              <w:rPr>
                <w:sz w:val="20"/>
                <w:szCs w:val="20"/>
              </w:rPr>
              <w:t>-</w:t>
            </w:r>
          </w:p>
        </w:tc>
      </w:tr>
      <w:tr w:rsidR="006F536B"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6F536B" w:rsidRPr="00DB3B1C" w:rsidRDefault="006F536B" w:rsidP="006F536B">
            <w:pPr>
              <w:spacing w:before="20" w:after="20"/>
              <w:rPr>
                <w:b/>
                <w:color w:val="1F497D"/>
                <w:sz w:val="20"/>
                <w:szCs w:val="20"/>
              </w:rPr>
            </w:pPr>
          </w:p>
        </w:tc>
        <w:tc>
          <w:tcPr>
            <w:tcW w:w="939" w:type="dxa"/>
            <w:shd w:val="clear" w:color="auto" w:fill="auto"/>
          </w:tcPr>
          <w:p w14:paraId="0F62FAE3" w14:textId="4B6DBEE3"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6F536B" w:rsidRPr="00DB3B1C" w:rsidRDefault="006F536B" w:rsidP="006F536B">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6F536B" w:rsidRPr="00DB3B1C" w:rsidRDefault="006F536B" w:rsidP="006F536B">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6F536B" w:rsidRPr="00DB3B1C" w:rsidRDefault="006F536B" w:rsidP="00AA0D56">
            <w:pPr>
              <w:rPr>
                <w:sz w:val="18"/>
                <w:szCs w:val="18"/>
              </w:rPr>
            </w:pPr>
            <w:r w:rsidRPr="003A2632">
              <w:rPr>
                <w:sz w:val="20"/>
                <w:szCs w:val="20"/>
              </w:rPr>
              <w:t>-</w:t>
            </w:r>
          </w:p>
        </w:tc>
        <w:tc>
          <w:tcPr>
            <w:tcW w:w="3185" w:type="dxa"/>
            <w:gridSpan w:val="13"/>
            <w:shd w:val="clear" w:color="auto" w:fill="auto"/>
          </w:tcPr>
          <w:p w14:paraId="62A53D61" w14:textId="651AAD0D" w:rsidR="006F536B" w:rsidRPr="00DB3B1C" w:rsidRDefault="006F536B" w:rsidP="00AA0D56">
            <w:pPr>
              <w:rPr>
                <w:sz w:val="18"/>
                <w:szCs w:val="18"/>
              </w:rPr>
            </w:pPr>
            <w:r w:rsidRPr="003A2632">
              <w:rPr>
                <w:sz w:val="20"/>
                <w:szCs w:val="20"/>
              </w:rPr>
              <w:t>-</w:t>
            </w:r>
          </w:p>
        </w:tc>
      </w:tr>
      <w:tr w:rsidR="006F536B"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6F536B" w:rsidRPr="00DB3B1C" w:rsidRDefault="006F536B" w:rsidP="006F536B">
            <w:pPr>
              <w:spacing w:before="20" w:after="20"/>
              <w:rPr>
                <w:b/>
                <w:color w:val="1F497D"/>
                <w:sz w:val="20"/>
                <w:szCs w:val="20"/>
              </w:rPr>
            </w:pPr>
          </w:p>
        </w:tc>
        <w:tc>
          <w:tcPr>
            <w:tcW w:w="939" w:type="dxa"/>
            <w:shd w:val="clear" w:color="auto" w:fill="auto"/>
          </w:tcPr>
          <w:p w14:paraId="544C927C" w14:textId="594271F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6F536B" w:rsidRPr="00DB3B1C" w:rsidRDefault="006F536B" w:rsidP="006F536B">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42D58551" w:rsidR="006F536B" w:rsidRPr="00DB3B1C" w:rsidRDefault="006F536B" w:rsidP="006F536B">
            <w:pPr>
              <w:spacing w:before="20" w:after="20"/>
              <w:jc w:val="center"/>
              <w:rPr>
                <w:sz w:val="18"/>
                <w:szCs w:val="18"/>
              </w:rPr>
            </w:pPr>
            <w:r w:rsidRPr="003A2632">
              <w:rPr>
                <w:sz w:val="20"/>
                <w:szCs w:val="20"/>
              </w:rPr>
              <w:t>5%</w:t>
            </w:r>
          </w:p>
        </w:tc>
        <w:tc>
          <w:tcPr>
            <w:tcW w:w="2176" w:type="dxa"/>
            <w:gridSpan w:val="5"/>
            <w:shd w:val="clear" w:color="auto" w:fill="auto"/>
          </w:tcPr>
          <w:p w14:paraId="6782175C" w14:textId="7E81500A" w:rsidR="006F536B" w:rsidRPr="00DB3B1C" w:rsidRDefault="006F536B" w:rsidP="00AA0D56">
            <w:pPr>
              <w:rPr>
                <w:sz w:val="18"/>
                <w:szCs w:val="18"/>
              </w:rPr>
            </w:pPr>
            <w:r w:rsidRPr="003A2632">
              <w:rPr>
                <w:sz w:val="20"/>
                <w:szCs w:val="20"/>
              </w:rPr>
              <w:t>-</w:t>
            </w:r>
          </w:p>
        </w:tc>
        <w:tc>
          <w:tcPr>
            <w:tcW w:w="3185" w:type="dxa"/>
            <w:gridSpan w:val="13"/>
            <w:shd w:val="clear" w:color="auto" w:fill="auto"/>
            <w:vAlign w:val="center"/>
          </w:tcPr>
          <w:p w14:paraId="04C71A37" w14:textId="15181DF8" w:rsidR="006F536B" w:rsidRPr="00DB3B1C" w:rsidRDefault="006F536B" w:rsidP="00AA0D56">
            <w:pPr>
              <w:rPr>
                <w:sz w:val="18"/>
                <w:szCs w:val="18"/>
              </w:rPr>
            </w:pPr>
            <w:r w:rsidRPr="003A2632">
              <w:rPr>
                <w:i/>
                <w:sz w:val="20"/>
                <w:szCs w:val="20"/>
              </w:rPr>
              <w:t>No compensation, no makeup</w:t>
            </w:r>
          </w:p>
        </w:tc>
      </w:tr>
      <w:tr w:rsidR="00650B8A"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650B8A" w:rsidRPr="00DB3B1C" w:rsidRDefault="00650B8A" w:rsidP="00650B8A">
            <w:pPr>
              <w:spacing w:before="20" w:after="20"/>
              <w:rPr>
                <w:b/>
                <w:color w:val="1F497D"/>
                <w:sz w:val="20"/>
                <w:szCs w:val="20"/>
              </w:rPr>
            </w:pPr>
          </w:p>
        </w:tc>
        <w:tc>
          <w:tcPr>
            <w:tcW w:w="939" w:type="dxa"/>
            <w:shd w:val="clear" w:color="auto" w:fill="auto"/>
          </w:tcPr>
          <w:p w14:paraId="681E668A" w14:textId="145B4FCA" w:rsidR="00650B8A" w:rsidRPr="00DB3B1C" w:rsidRDefault="00650B8A" w:rsidP="00650B8A">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650B8A" w:rsidRPr="00DB3B1C" w:rsidRDefault="00650B8A" w:rsidP="00650B8A">
            <w:pPr>
              <w:spacing w:before="20" w:after="20"/>
              <w:rPr>
                <w:b/>
                <w:color w:val="1F497D"/>
                <w:sz w:val="20"/>
                <w:szCs w:val="20"/>
              </w:rPr>
            </w:pPr>
            <w:r w:rsidRPr="00DB3B1C">
              <w:rPr>
                <w:b/>
                <w:color w:val="1F497D"/>
                <w:sz w:val="20"/>
                <w:szCs w:val="20"/>
              </w:rPr>
              <w:t>Class/Lab./</w:t>
            </w:r>
          </w:p>
          <w:p w14:paraId="3DD80923" w14:textId="77777777" w:rsidR="00650B8A" w:rsidRPr="00DB3B1C" w:rsidRDefault="00650B8A" w:rsidP="00650B8A">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650B8A" w:rsidRPr="00DB3B1C" w:rsidRDefault="00650B8A" w:rsidP="00650B8A">
            <w:pPr>
              <w:jc w:val="center"/>
              <w:rPr>
                <w:sz w:val="18"/>
                <w:szCs w:val="18"/>
              </w:rPr>
            </w:pPr>
            <w:r>
              <w:rPr>
                <w:sz w:val="18"/>
                <w:szCs w:val="18"/>
              </w:rPr>
              <w:t>-</w:t>
            </w:r>
          </w:p>
        </w:tc>
        <w:tc>
          <w:tcPr>
            <w:tcW w:w="2176" w:type="dxa"/>
            <w:gridSpan w:val="5"/>
            <w:shd w:val="clear" w:color="auto" w:fill="auto"/>
          </w:tcPr>
          <w:p w14:paraId="61138A17" w14:textId="77777777" w:rsidR="00650B8A" w:rsidRPr="00DB3B1C" w:rsidRDefault="00650B8A" w:rsidP="00650B8A">
            <w:pPr>
              <w:jc w:val="center"/>
              <w:rPr>
                <w:sz w:val="18"/>
                <w:szCs w:val="18"/>
              </w:rPr>
            </w:pPr>
            <w:r w:rsidRPr="00DB3B1C">
              <w:rPr>
                <w:sz w:val="18"/>
                <w:szCs w:val="18"/>
              </w:rPr>
              <w:t>-</w:t>
            </w:r>
          </w:p>
        </w:tc>
        <w:tc>
          <w:tcPr>
            <w:tcW w:w="3185" w:type="dxa"/>
            <w:gridSpan w:val="13"/>
            <w:shd w:val="clear" w:color="auto" w:fill="auto"/>
          </w:tcPr>
          <w:p w14:paraId="45A5710B" w14:textId="4794039C" w:rsidR="00650B8A" w:rsidRPr="00DB3B1C" w:rsidRDefault="00650B8A" w:rsidP="00650B8A">
            <w:pPr>
              <w:jc w:val="center"/>
              <w:rPr>
                <w:sz w:val="18"/>
                <w:szCs w:val="18"/>
              </w:rPr>
            </w:pPr>
            <w:r w:rsidRPr="00DB3B1C">
              <w:rPr>
                <w:sz w:val="18"/>
                <w:szCs w:val="18"/>
              </w:rPr>
              <w:t>-</w:t>
            </w:r>
          </w:p>
        </w:tc>
      </w:tr>
      <w:tr w:rsidR="00650B8A"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650B8A" w:rsidRPr="00DB3B1C" w:rsidRDefault="00650B8A" w:rsidP="00650B8A">
            <w:pPr>
              <w:spacing w:before="20" w:after="20"/>
              <w:rPr>
                <w:b/>
                <w:color w:val="1F497D"/>
                <w:sz w:val="20"/>
                <w:szCs w:val="20"/>
              </w:rPr>
            </w:pPr>
          </w:p>
        </w:tc>
        <w:tc>
          <w:tcPr>
            <w:tcW w:w="939" w:type="dxa"/>
            <w:shd w:val="clear" w:color="auto" w:fill="auto"/>
          </w:tcPr>
          <w:p w14:paraId="19095A5C" w14:textId="31A5FAD1" w:rsidR="00650B8A" w:rsidRPr="00DB3B1C" w:rsidRDefault="00650B8A" w:rsidP="00650B8A">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650B8A" w:rsidRPr="00DB3B1C" w:rsidRDefault="00650B8A" w:rsidP="00650B8A">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650B8A" w:rsidRPr="00DB3B1C" w:rsidRDefault="00650B8A" w:rsidP="00650B8A">
            <w:pPr>
              <w:jc w:val="center"/>
              <w:rPr>
                <w:sz w:val="18"/>
                <w:szCs w:val="18"/>
              </w:rPr>
            </w:pPr>
            <w:r>
              <w:rPr>
                <w:sz w:val="18"/>
                <w:szCs w:val="18"/>
              </w:rPr>
              <w:t>-</w:t>
            </w:r>
          </w:p>
        </w:tc>
        <w:tc>
          <w:tcPr>
            <w:tcW w:w="2176" w:type="dxa"/>
            <w:gridSpan w:val="5"/>
            <w:shd w:val="clear" w:color="auto" w:fill="auto"/>
          </w:tcPr>
          <w:p w14:paraId="42DE4133" w14:textId="18915F47" w:rsidR="00650B8A" w:rsidRPr="00DB3B1C" w:rsidRDefault="00650B8A" w:rsidP="00650B8A">
            <w:pPr>
              <w:jc w:val="center"/>
              <w:rPr>
                <w:sz w:val="18"/>
                <w:szCs w:val="18"/>
              </w:rPr>
            </w:pPr>
            <w:r>
              <w:rPr>
                <w:sz w:val="18"/>
                <w:szCs w:val="18"/>
              </w:rPr>
              <w:t>-</w:t>
            </w:r>
          </w:p>
        </w:tc>
        <w:tc>
          <w:tcPr>
            <w:tcW w:w="3185" w:type="dxa"/>
            <w:gridSpan w:val="13"/>
            <w:shd w:val="clear" w:color="auto" w:fill="auto"/>
          </w:tcPr>
          <w:p w14:paraId="637827F4" w14:textId="0B615FD4" w:rsidR="00650B8A" w:rsidRPr="00DB3B1C" w:rsidRDefault="00650B8A" w:rsidP="00650B8A">
            <w:pPr>
              <w:jc w:val="center"/>
              <w:rPr>
                <w:sz w:val="18"/>
                <w:szCs w:val="18"/>
              </w:rPr>
            </w:pPr>
            <w:r>
              <w:rPr>
                <w:sz w:val="18"/>
                <w:szCs w:val="18"/>
              </w:rPr>
              <w:t>-</w:t>
            </w:r>
          </w:p>
        </w:tc>
      </w:tr>
      <w:tr w:rsidR="00650B8A"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650B8A" w:rsidRPr="00DB3B1C" w:rsidRDefault="00650B8A" w:rsidP="00650B8A">
            <w:pPr>
              <w:spacing w:before="20" w:after="20"/>
              <w:rPr>
                <w:b/>
                <w:color w:val="1F497D"/>
                <w:sz w:val="20"/>
                <w:szCs w:val="20"/>
              </w:rPr>
            </w:pPr>
          </w:p>
        </w:tc>
        <w:tc>
          <w:tcPr>
            <w:tcW w:w="2466" w:type="dxa"/>
            <w:gridSpan w:val="7"/>
            <w:shd w:val="clear" w:color="auto" w:fill="auto"/>
          </w:tcPr>
          <w:p w14:paraId="3D75D680" w14:textId="2B6CE386" w:rsidR="00650B8A" w:rsidRPr="00DB3B1C" w:rsidRDefault="00650B8A" w:rsidP="00650B8A">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650B8A" w:rsidRPr="00DB3B1C" w:rsidRDefault="00650B8A" w:rsidP="00650B8A">
            <w:pPr>
              <w:spacing w:before="20" w:after="20"/>
              <w:rPr>
                <w:b/>
                <w:sz w:val="20"/>
                <w:szCs w:val="20"/>
              </w:rPr>
            </w:pPr>
            <w:r w:rsidRPr="00DB3B1C">
              <w:rPr>
                <w:b/>
                <w:color w:val="1F497D"/>
                <w:sz w:val="20"/>
                <w:szCs w:val="20"/>
              </w:rPr>
              <w:t>100%</w:t>
            </w:r>
          </w:p>
        </w:tc>
      </w:tr>
      <w:tr w:rsidR="00317F2B"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317F2B" w:rsidRPr="00DB3B1C" w:rsidRDefault="00317F2B" w:rsidP="00317F2B">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317F2B" w:rsidRPr="004B6175" w:rsidRDefault="00317F2B" w:rsidP="00317F2B">
            <w:pPr>
              <w:pStyle w:val="Style1"/>
            </w:pPr>
            <w:r>
              <w:rPr>
                <w:i/>
                <w:szCs w:val="20"/>
              </w:rPr>
              <w:t xml:space="preserve">%70 course attendance and gaining 70% or more on taken exams and other assignments. </w:t>
            </w:r>
          </w:p>
        </w:tc>
      </w:tr>
      <w:tr w:rsidR="0065004A"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65004A" w:rsidRPr="00DB3B1C" w:rsidRDefault="0065004A" w:rsidP="0065004A">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65004A" w:rsidRDefault="0065004A" w:rsidP="0065004A">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65004A" w:rsidRDefault="0065004A" w:rsidP="0065004A">
            <w:pPr>
              <w:spacing w:before="20" w:after="20"/>
              <w:ind w:left="90"/>
              <w:jc w:val="both"/>
              <w:rPr>
                <w:i/>
                <w:sz w:val="20"/>
                <w:szCs w:val="20"/>
              </w:rPr>
            </w:pPr>
          </w:p>
          <w:p w14:paraId="2DB9AE2F" w14:textId="77777777" w:rsidR="0065004A" w:rsidRPr="00F004AC" w:rsidRDefault="0065004A" w:rsidP="0065004A">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65004A" w:rsidRPr="00F004AC" w:rsidRDefault="0065004A" w:rsidP="0065004A">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65004A" w:rsidRPr="00F004AC" w:rsidRDefault="0065004A" w:rsidP="0065004A">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65004A" w:rsidRPr="00F004AC" w:rsidRDefault="0065004A" w:rsidP="0065004A">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65004A" w:rsidRPr="00F004AC" w:rsidRDefault="0065004A" w:rsidP="0065004A">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65004A" w:rsidRPr="00F004AC" w:rsidRDefault="0065004A" w:rsidP="0065004A">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65004A" w:rsidRPr="00F004AC" w:rsidRDefault="0065004A" w:rsidP="0065004A">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65004A" w:rsidRPr="00F004AC" w:rsidRDefault="0065004A" w:rsidP="0065004A">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65004A" w:rsidRPr="00F004AC" w:rsidRDefault="0065004A" w:rsidP="0065004A">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65004A" w:rsidRPr="00F004AC" w:rsidRDefault="0065004A" w:rsidP="0065004A">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65004A" w:rsidRPr="00F004AC" w:rsidRDefault="0065004A" w:rsidP="0065004A">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65004A" w:rsidRPr="00F004AC" w:rsidRDefault="0065004A" w:rsidP="0065004A">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65004A" w:rsidRPr="00DB3B1C" w:rsidRDefault="0065004A" w:rsidP="0065004A">
            <w:pPr>
              <w:spacing w:before="20" w:after="20"/>
              <w:ind w:left="90"/>
              <w:jc w:val="both"/>
              <w:rPr>
                <w:sz w:val="20"/>
                <w:szCs w:val="20"/>
              </w:rPr>
            </w:pPr>
          </w:p>
        </w:tc>
      </w:tr>
      <w:tr w:rsidR="00650B8A"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650B8A" w:rsidRPr="00DB3B1C" w:rsidRDefault="00650B8A" w:rsidP="00650B8A">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650B8A" w:rsidRPr="00DB3B1C" w:rsidRDefault="00650B8A" w:rsidP="00650B8A">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650B8A" w:rsidRPr="00DB3B1C" w:rsidRDefault="00650B8A" w:rsidP="00650B8A">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650B8A" w:rsidRPr="00DB3B1C" w:rsidRDefault="00650B8A" w:rsidP="00650B8A">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650B8A" w:rsidRPr="00DB3B1C" w:rsidRDefault="00650B8A" w:rsidP="00650B8A">
            <w:pPr>
              <w:spacing w:before="20" w:after="20"/>
              <w:rPr>
                <w:b/>
                <w:color w:val="1F497D"/>
                <w:sz w:val="20"/>
                <w:szCs w:val="20"/>
              </w:rPr>
            </w:pPr>
            <w:r w:rsidRPr="00DB3B1C">
              <w:rPr>
                <w:b/>
                <w:color w:val="1F497D"/>
                <w:sz w:val="20"/>
                <w:szCs w:val="20"/>
              </w:rPr>
              <w:t>Hours</w:t>
            </w:r>
          </w:p>
        </w:tc>
      </w:tr>
      <w:tr w:rsidR="00650B8A"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650B8A" w:rsidRPr="00DB3B1C" w:rsidRDefault="00650B8A" w:rsidP="00650B8A">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650B8A" w:rsidRPr="00DB3B1C" w:rsidRDefault="00650B8A" w:rsidP="00650B8A">
            <w:pPr>
              <w:rPr>
                <w:sz w:val="20"/>
                <w:szCs w:val="20"/>
              </w:rPr>
            </w:pPr>
            <w:r w:rsidRPr="00DB3B1C">
              <w:rPr>
                <w:b/>
                <w:i/>
                <w:color w:val="1F497D"/>
                <w:sz w:val="20"/>
                <w:szCs w:val="20"/>
              </w:rPr>
              <w:t>Time applied by instructor</w:t>
            </w:r>
          </w:p>
        </w:tc>
      </w:tr>
      <w:tr w:rsidR="0065004A"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65004A" w:rsidRPr="00DB3B1C" w:rsidRDefault="0065004A" w:rsidP="0065004A">
            <w:pPr>
              <w:spacing w:before="20" w:after="20"/>
              <w:rPr>
                <w:b/>
                <w:color w:val="1F497D"/>
                <w:sz w:val="20"/>
                <w:szCs w:val="20"/>
              </w:rPr>
            </w:pPr>
          </w:p>
        </w:tc>
        <w:tc>
          <w:tcPr>
            <w:tcW w:w="939" w:type="dxa"/>
            <w:shd w:val="clear" w:color="auto" w:fill="auto"/>
          </w:tcPr>
          <w:p w14:paraId="1FDC46EB" w14:textId="4C3F3232" w:rsidR="0065004A" w:rsidRPr="00DB3B1C" w:rsidRDefault="0065004A" w:rsidP="0065004A">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65004A" w:rsidRPr="00DB3B1C" w:rsidRDefault="0065004A" w:rsidP="0065004A">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65004A" w:rsidRPr="00585991" w:rsidRDefault="0065004A" w:rsidP="0065004A">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65004A" w:rsidRPr="00DB3B1C" w:rsidRDefault="0065004A" w:rsidP="0065004A">
            <w:pPr>
              <w:pStyle w:val="Style1"/>
              <w:jc w:val="center"/>
            </w:pPr>
            <w:r w:rsidRPr="002F47C3">
              <w:rPr>
                <w:i/>
                <w:color w:val="262626"/>
                <w:szCs w:val="20"/>
                <w:lang w:val="tr-TR"/>
              </w:rPr>
              <w:t>42</w:t>
            </w:r>
          </w:p>
        </w:tc>
      </w:tr>
      <w:tr w:rsidR="0065004A"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65004A" w:rsidRPr="00DB3B1C" w:rsidRDefault="0065004A" w:rsidP="0065004A">
            <w:pPr>
              <w:spacing w:before="20" w:after="20"/>
              <w:rPr>
                <w:b/>
                <w:color w:val="1F497D"/>
                <w:sz w:val="20"/>
                <w:szCs w:val="20"/>
              </w:rPr>
            </w:pPr>
          </w:p>
        </w:tc>
        <w:tc>
          <w:tcPr>
            <w:tcW w:w="939" w:type="dxa"/>
            <w:shd w:val="clear" w:color="auto" w:fill="auto"/>
          </w:tcPr>
          <w:p w14:paraId="691C7985" w14:textId="47DB8842" w:rsidR="0065004A" w:rsidRPr="00DB3B1C" w:rsidRDefault="0065004A" w:rsidP="0065004A">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65004A" w:rsidRPr="00DB3B1C" w:rsidRDefault="0065004A" w:rsidP="0065004A">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65004A" w:rsidRPr="00DB3B1C" w:rsidRDefault="0065004A" w:rsidP="0065004A">
            <w:pPr>
              <w:spacing w:before="20" w:after="20"/>
              <w:rPr>
                <w:b/>
                <w:color w:val="1F497D"/>
                <w:sz w:val="20"/>
                <w:szCs w:val="20"/>
              </w:rPr>
            </w:pPr>
          </w:p>
        </w:tc>
        <w:tc>
          <w:tcPr>
            <w:tcW w:w="1559" w:type="dxa"/>
            <w:gridSpan w:val="6"/>
            <w:shd w:val="clear" w:color="auto" w:fill="auto"/>
          </w:tcPr>
          <w:p w14:paraId="39F4CFEE" w14:textId="749791E3" w:rsidR="0065004A" w:rsidRPr="00DB3B1C" w:rsidRDefault="0065004A" w:rsidP="0065004A">
            <w:pPr>
              <w:jc w:val="center"/>
              <w:rPr>
                <w:sz w:val="18"/>
                <w:szCs w:val="18"/>
              </w:rPr>
            </w:pPr>
          </w:p>
        </w:tc>
      </w:tr>
      <w:tr w:rsidR="0065004A"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65004A" w:rsidRPr="00DB3B1C" w:rsidRDefault="0065004A" w:rsidP="0065004A">
            <w:pPr>
              <w:spacing w:before="20" w:after="20"/>
              <w:rPr>
                <w:b/>
                <w:color w:val="1F497D"/>
                <w:sz w:val="20"/>
                <w:szCs w:val="20"/>
              </w:rPr>
            </w:pPr>
          </w:p>
        </w:tc>
        <w:tc>
          <w:tcPr>
            <w:tcW w:w="939" w:type="dxa"/>
            <w:shd w:val="clear" w:color="auto" w:fill="auto"/>
          </w:tcPr>
          <w:p w14:paraId="6A87B01A" w14:textId="26B6CCC4" w:rsidR="0065004A" w:rsidRPr="00DB3B1C" w:rsidRDefault="0065004A" w:rsidP="0065004A">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65004A" w:rsidRPr="00DB3B1C" w:rsidRDefault="0065004A" w:rsidP="0065004A">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5C4B02A" w:rsidR="0065004A" w:rsidRPr="00DB3B1C" w:rsidRDefault="0065004A" w:rsidP="0065004A">
            <w:pPr>
              <w:spacing w:before="20" w:after="20"/>
              <w:rPr>
                <w:sz w:val="18"/>
                <w:szCs w:val="18"/>
              </w:rPr>
            </w:pPr>
            <w:r w:rsidRPr="002F47C3">
              <w:rPr>
                <w:i/>
                <w:sz w:val="18"/>
                <w:szCs w:val="18"/>
              </w:rPr>
              <w:t xml:space="preserve">(14 weeks) × (1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3AD2283D" w14:textId="4C86E544" w:rsidR="0065004A" w:rsidRPr="00DB3B1C" w:rsidRDefault="0065004A" w:rsidP="0065004A">
            <w:pPr>
              <w:jc w:val="center"/>
              <w:rPr>
                <w:sz w:val="18"/>
                <w:szCs w:val="18"/>
              </w:rPr>
            </w:pPr>
            <w:r w:rsidRPr="002F47C3">
              <w:rPr>
                <w:i/>
                <w:color w:val="262626"/>
                <w:sz w:val="20"/>
                <w:szCs w:val="20"/>
                <w:lang w:val="tr-TR"/>
              </w:rPr>
              <w:t>14</w:t>
            </w:r>
          </w:p>
        </w:tc>
      </w:tr>
      <w:tr w:rsidR="0065004A"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65004A" w:rsidRPr="00DB3B1C" w:rsidRDefault="0065004A" w:rsidP="0065004A">
            <w:pPr>
              <w:spacing w:before="20" w:after="20"/>
              <w:rPr>
                <w:b/>
                <w:color w:val="1F497D"/>
                <w:sz w:val="20"/>
                <w:szCs w:val="20"/>
              </w:rPr>
            </w:pPr>
          </w:p>
        </w:tc>
        <w:tc>
          <w:tcPr>
            <w:tcW w:w="939" w:type="dxa"/>
            <w:shd w:val="clear" w:color="auto" w:fill="auto"/>
          </w:tcPr>
          <w:p w14:paraId="21CEA36D" w14:textId="3C29AF64" w:rsidR="0065004A" w:rsidRPr="00DB3B1C" w:rsidRDefault="0065004A" w:rsidP="0065004A">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65004A" w:rsidRPr="00DB3B1C" w:rsidRDefault="0065004A" w:rsidP="0065004A">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65004A" w:rsidRPr="00DB3B1C" w:rsidRDefault="0065004A" w:rsidP="0065004A">
            <w:pPr>
              <w:spacing w:before="20" w:after="20"/>
              <w:rPr>
                <w:sz w:val="18"/>
                <w:szCs w:val="18"/>
              </w:rPr>
            </w:pPr>
          </w:p>
        </w:tc>
        <w:tc>
          <w:tcPr>
            <w:tcW w:w="1559" w:type="dxa"/>
            <w:gridSpan w:val="6"/>
            <w:shd w:val="clear" w:color="auto" w:fill="auto"/>
          </w:tcPr>
          <w:p w14:paraId="4B68287F" w14:textId="6E1651A5" w:rsidR="0065004A" w:rsidRPr="00DB3B1C" w:rsidRDefault="0065004A" w:rsidP="0065004A">
            <w:pPr>
              <w:jc w:val="center"/>
              <w:rPr>
                <w:sz w:val="18"/>
                <w:szCs w:val="18"/>
              </w:rPr>
            </w:pPr>
          </w:p>
        </w:tc>
      </w:tr>
      <w:tr w:rsidR="0065004A"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65004A" w:rsidRPr="00DB3B1C" w:rsidRDefault="0065004A" w:rsidP="0065004A">
            <w:pPr>
              <w:spacing w:before="20" w:after="20"/>
              <w:rPr>
                <w:b/>
                <w:color w:val="1F497D"/>
                <w:sz w:val="20"/>
                <w:szCs w:val="20"/>
              </w:rPr>
            </w:pPr>
          </w:p>
        </w:tc>
        <w:tc>
          <w:tcPr>
            <w:tcW w:w="939" w:type="dxa"/>
            <w:shd w:val="clear" w:color="auto" w:fill="auto"/>
          </w:tcPr>
          <w:p w14:paraId="2E75DD73" w14:textId="5E13D2BB" w:rsidR="0065004A" w:rsidRPr="00DB3B1C" w:rsidRDefault="0065004A" w:rsidP="0065004A">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65004A" w:rsidRPr="00DB3B1C" w:rsidRDefault="0065004A" w:rsidP="0065004A">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65004A" w:rsidRPr="00DB3B1C" w:rsidRDefault="0065004A" w:rsidP="0065004A">
            <w:pPr>
              <w:spacing w:before="20" w:after="20"/>
              <w:rPr>
                <w:sz w:val="18"/>
                <w:szCs w:val="18"/>
              </w:rPr>
            </w:pPr>
          </w:p>
        </w:tc>
        <w:tc>
          <w:tcPr>
            <w:tcW w:w="1559" w:type="dxa"/>
            <w:gridSpan w:val="6"/>
            <w:shd w:val="clear" w:color="auto" w:fill="auto"/>
          </w:tcPr>
          <w:p w14:paraId="4A44F0AB" w14:textId="69470F04" w:rsidR="0065004A" w:rsidRPr="00DB3B1C" w:rsidRDefault="0065004A" w:rsidP="0065004A">
            <w:pPr>
              <w:jc w:val="center"/>
              <w:rPr>
                <w:sz w:val="18"/>
                <w:szCs w:val="18"/>
              </w:rPr>
            </w:pPr>
          </w:p>
        </w:tc>
      </w:tr>
      <w:tr w:rsidR="0065004A"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65004A" w:rsidRPr="00DB3B1C" w:rsidRDefault="0065004A" w:rsidP="0065004A">
            <w:pPr>
              <w:spacing w:before="20" w:after="20"/>
              <w:rPr>
                <w:b/>
                <w:color w:val="1F497D"/>
                <w:sz w:val="20"/>
                <w:szCs w:val="20"/>
              </w:rPr>
            </w:pPr>
          </w:p>
        </w:tc>
        <w:tc>
          <w:tcPr>
            <w:tcW w:w="939" w:type="dxa"/>
            <w:shd w:val="clear" w:color="auto" w:fill="auto"/>
          </w:tcPr>
          <w:p w14:paraId="028FA1B6" w14:textId="0DD16200" w:rsidR="0065004A" w:rsidRPr="00DB3B1C" w:rsidRDefault="0065004A" w:rsidP="0065004A">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65004A" w:rsidRPr="00DB3B1C" w:rsidRDefault="0065004A" w:rsidP="0065004A">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65004A" w:rsidRPr="00DB3B1C" w:rsidRDefault="0065004A" w:rsidP="0065004A">
            <w:pPr>
              <w:spacing w:before="20" w:after="20"/>
              <w:rPr>
                <w:sz w:val="18"/>
                <w:szCs w:val="18"/>
              </w:rPr>
            </w:pPr>
          </w:p>
        </w:tc>
        <w:tc>
          <w:tcPr>
            <w:tcW w:w="1559" w:type="dxa"/>
            <w:gridSpan w:val="6"/>
            <w:shd w:val="clear" w:color="auto" w:fill="auto"/>
          </w:tcPr>
          <w:p w14:paraId="306B257F" w14:textId="6617F1D4" w:rsidR="0065004A" w:rsidRPr="00DB3B1C" w:rsidRDefault="0065004A" w:rsidP="0065004A">
            <w:pPr>
              <w:jc w:val="center"/>
              <w:rPr>
                <w:sz w:val="18"/>
                <w:szCs w:val="18"/>
              </w:rPr>
            </w:pPr>
          </w:p>
        </w:tc>
      </w:tr>
      <w:tr w:rsidR="0065004A"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65004A" w:rsidRPr="00DB3B1C" w:rsidRDefault="0065004A" w:rsidP="0065004A">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65004A" w:rsidRPr="00DB3B1C" w:rsidRDefault="0065004A" w:rsidP="0065004A">
            <w:pPr>
              <w:rPr>
                <w:b/>
                <w:i/>
                <w:color w:val="1F497D"/>
                <w:sz w:val="20"/>
                <w:szCs w:val="20"/>
              </w:rPr>
            </w:pPr>
            <w:r w:rsidRPr="00DB3B1C">
              <w:rPr>
                <w:b/>
                <w:i/>
                <w:color w:val="1F497D"/>
                <w:sz w:val="20"/>
                <w:szCs w:val="20"/>
              </w:rPr>
              <w:t>Time expected to be allocated by student</w:t>
            </w:r>
          </w:p>
        </w:tc>
      </w:tr>
      <w:tr w:rsidR="0065004A"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65004A" w:rsidRPr="00DB3B1C" w:rsidRDefault="0065004A" w:rsidP="0065004A">
            <w:pPr>
              <w:spacing w:before="20" w:after="20"/>
              <w:rPr>
                <w:b/>
                <w:color w:val="1F497D"/>
                <w:sz w:val="20"/>
                <w:szCs w:val="20"/>
              </w:rPr>
            </w:pPr>
          </w:p>
        </w:tc>
        <w:tc>
          <w:tcPr>
            <w:tcW w:w="939" w:type="dxa"/>
            <w:shd w:val="clear" w:color="auto" w:fill="auto"/>
          </w:tcPr>
          <w:p w14:paraId="16ABC252" w14:textId="4FCE73B3" w:rsidR="0065004A" w:rsidRPr="00DB3B1C" w:rsidRDefault="0065004A" w:rsidP="0065004A">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65004A" w:rsidRPr="00DB3B1C" w:rsidRDefault="0065004A" w:rsidP="0065004A">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112F2682" w:rsidR="0065004A" w:rsidRPr="00DB3B1C" w:rsidRDefault="0065004A" w:rsidP="0065004A">
            <w:pPr>
              <w:spacing w:before="20" w:after="20"/>
              <w:rPr>
                <w:sz w:val="18"/>
                <w:szCs w:val="18"/>
              </w:rPr>
            </w:pPr>
          </w:p>
        </w:tc>
        <w:tc>
          <w:tcPr>
            <w:tcW w:w="1559" w:type="dxa"/>
            <w:gridSpan w:val="6"/>
            <w:shd w:val="clear" w:color="auto" w:fill="auto"/>
          </w:tcPr>
          <w:p w14:paraId="5F98F0D6" w14:textId="3FA54901" w:rsidR="0065004A" w:rsidRPr="00DB3B1C" w:rsidRDefault="0065004A" w:rsidP="0065004A">
            <w:pPr>
              <w:jc w:val="center"/>
              <w:rPr>
                <w:i/>
                <w:color w:val="262626" w:themeColor="text1" w:themeTint="D9"/>
                <w:sz w:val="20"/>
                <w:szCs w:val="20"/>
              </w:rPr>
            </w:pPr>
          </w:p>
        </w:tc>
      </w:tr>
      <w:tr w:rsidR="0065004A"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65004A" w:rsidRPr="00DB3B1C" w:rsidRDefault="0065004A" w:rsidP="0065004A">
            <w:pPr>
              <w:spacing w:before="20" w:after="20"/>
              <w:rPr>
                <w:b/>
                <w:color w:val="1F497D"/>
                <w:sz w:val="20"/>
                <w:szCs w:val="20"/>
              </w:rPr>
            </w:pPr>
          </w:p>
        </w:tc>
        <w:tc>
          <w:tcPr>
            <w:tcW w:w="939" w:type="dxa"/>
            <w:shd w:val="clear" w:color="auto" w:fill="auto"/>
          </w:tcPr>
          <w:p w14:paraId="4BF642A2" w14:textId="1EC7A846" w:rsidR="0065004A" w:rsidRPr="00DB3B1C" w:rsidRDefault="0065004A" w:rsidP="0065004A">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65004A" w:rsidRPr="00DB3B1C" w:rsidRDefault="0065004A" w:rsidP="0065004A">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5C7751BC" w:rsidR="0065004A" w:rsidRPr="00585991" w:rsidRDefault="0065004A" w:rsidP="0065004A">
            <w:pPr>
              <w:pStyle w:val="Style1"/>
            </w:pPr>
            <w:r w:rsidRPr="002F47C3">
              <w:rPr>
                <w:i/>
                <w:sz w:val="18"/>
                <w:szCs w:val="18"/>
              </w:rPr>
              <w:t>(14 weeks) × (</w:t>
            </w:r>
            <w:r w:rsidR="00003F32">
              <w:rPr>
                <w:i/>
                <w:sz w:val="18"/>
                <w:szCs w:val="18"/>
              </w:rPr>
              <w:t xml:space="preserve">2 </w:t>
            </w:r>
            <w:proofErr w:type="spellStart"/>
            <w:r w:rsidRPr="002F47C3">
              <w:rPr>
                <w:i/>
                <w:sz w:val="18"/>
                <w:szCs w:val="18"/>
              </w:rPr>
              <w:t>hr</w:t>
            </w:r>
            <w:r w:rsidR="00003F32">
              <w:rPr>
                <w:i/>
                <w:sz w:val="18"/>
                <w:szCs w:val="18"/>
              </w:rPr>
              <w:t>s</w:t>
            </w:r>
            <w:proofErr w:type="spellEnd"/>
            <w:r w:rsidRPr="002F47C3">
              <w:rPr>
                <w:i/>
                <w:sz w:val="18"/>
                <w:szCs w:val="18"/>
              </w:rPr>
              <w:t xml:space="preserve"> per week)</w:t>
            </w:r>
          </w:p>
        </w:tc>
        <w:tc>
          <w:tcPr>
            <w:tcW w:w="1559" w:type="dxa"/>
            <w:gridSpan w:val="6"/>
            <w:shd w:val="clear" w:color="auto" w:fill="auto"/>
          </w:tcPr>
          <w:p w14:paraId="787E899F" w14:textId="021B54D1" w:rsidR="0065004A" w:rsidRPr="00DB3B1C" w:rsidRDefault="00003F32" w:rsidP="0065004A">
            <w:pPr>
              <w:pStyle w:val="Style1"/>
              <w:jc w:val="center"/>
            </w:pPr>
            <w:r>
              <w:rPr>
                <w:i/>
                <w:sz w:val="18"/>
                <w:szCs w:val="18"/>
              </w:rPr>
              <w:t>28</w:t>
            </w:r>
          </w:p>
        </w:tc>
      </w:tr>
      <w:tr w:rsidR="0065004A"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65004A" w:rsidRPr="00DB3B1C" w:rsidRDefault="0065004A" w:rsidP="0065004A">
            <w:pPr>
              <w:spacing w:before="20" w:after="20"/>
              <w:rPr>
                <w:b/>
                <w:color w:val="1F497D"/>
                <w:sz w:val="20"/>
                <w:szCs w:val="20"/>
              </w:rPr>
            </w:pPr>
          </w:p>
        </w:tc>
        <w:tc>
          <w:tcPr>
            <w:tcW w:w="939" w:type="dxa"/>
            <w:shd w:val="clear" w:color="auto" w:fill="auto"/>
          </w:tcPr>
          <w:p w14:paraId="2DF93269" w14:textId="7EA2E214" w:rsidR="0065004A" w:rsidRPr="00DB3B1C" w:rsidRDefault="0065004A" w:rsidP="0065004A">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65004A" w:rsidRPr="00DB3B1C" w:rsidRDefault="0065004A" w:rsidP="0065004A">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65004A" w:rsidRPr="00585991" w:rsidRDefault="0065004A" w:rsidP="0065004A">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65004A" w:rsidRPr="00DB3B1C" w:rsidRDefault="0065004A" w:rsidP="0065004A">
            <w:pPr>
              <w:pStyle w:val="Style1"/>
              <w:jc w:val="center"/>
            </w:pPr>
            <w:r w:rsidRPr="002F47C3">
              <w:rPr>
                <w:i/>
                <w:sz w:val="18"/>
                <w:szCs w:val="18"/>
              </w:rPr>
              <w:t>14</w:t>
            </w:r>
          </w:p>
        </w:tc>
      </w:tr>
      <w:tr w:rsidR="0065004A"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65004A" w:rsidRPr="00DB3B1C" w:rsidRDefault="0065004A" w:rsidP="0065004A">
            <w:pPr>
              <w:spacing w:before="20" w:after="20"/>
              <w:rPr>
                <w:b/>
                <w:color w:val="1F497D"/>
                <w:sz w:val="20"/>
                <w:szCs w:val="20"/>
              </w:rPr>
            </w:pPr>
          </w:p>
        </w:tc>
        <w:tc>
          <w:tcPr>
            <w:tcW w:w="939" w:type="dxa"/>
            <w:shd w:val="clear" w:color="auto" w:fill="auto"/>
          </w:tcPr>
          <w:p w14:paraId="563FA9D9" w14:textId="44E5DA79" w:rsidR="0065004A" w:rsidRPr="00DB3B1C" w:rsidRDefault="0065004A" w:rsidP="0065004A">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65004A" w:rsidRPr="00DB3B1C" w:rsidRDefault="0065004A" w:rsidP="0065004A">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47A64901" w:rsidR="0065004A" w:rsidRPr="00585991" w:rsidRDefault="0065004A" w:rsidP="0065004A">
            <w:pPr>
              <w:pStyle w:val="Style1"/>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44424771" w:rsidR="0065004A" w:rsidRPr="0065004A" w:rsidRDefault="0065004A" w:rsidP="0065004A">
            <w:pPr>
              <w:pStyle w:val="Style1"/>
              <w:jc w:val="center"/>
              <w:rPr>
                <w:i/>
              </w:rPr>
            </w:pPr>
            <w:r w:rsidRPr="0065004A">
              <w:rPr>
                <w:i/>
              </w:rPr>
              <w:t>42</w:t>
            </w:r>
          </w:p>
        </w:tc>
      </w:tr>
      <w:tr w:rsidR="0065004A"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65004A" w:rsidRPr="00DB3B1C" w:rsidRDefault="0065004A" w:rsidP="0065004A">
            <w:pPr>
              <w:spacing w:before="20" w:after="20"/>
              <w:rPr>
                <w:b/>
                <w:color w:val="1F497D"/>
                <w:sz w:val="20"/>
                <w:szCs w:val="20"/>
              </w:rPr>
            </w:pPr>
          </w:p>
        </w:tc>
        <w:tc>
          <w:tcPr>
            <w:tcW w:w="939" w:type="dxa"/>
            <w:shd w:val="clear" w:color="auto" w:fill="auto"/>
          </w:tcPr>
          <w:p w14:paraId="5559442F" w14:textId="7C6BC708" w:rsidR="0065004A" w:rsidRPr="00DB3B1C" w:rsidRDefault="0065004A" w:rsidP="0065004A">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65004A" w:rsidRPr="00DB3B1C" w:rsidRDefault="0065004A" w:rsidP="0065004A">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65004A" w:rsidRPr="00DB3B1C" w:rsidRDefault="0065004A" w:rsidP="0065004A">
            <w:pPr>
              <w:spacing w:before="20" w:after="20"/>
              <w:rPr>
                <w:sz w:val="18"/>
                <w:szCs w:val="18"/>
              </w:rPr>
            </w:pPr>
          </w:p>
        </w:tc>
        <w:tc>
          <w:tcPr>
            <w:tcW w:w="1559" w:type="dxa"/>
            <w:gridSpan w:val="6"/>
            <w:shd w:val="clear" w:color="auto" w:fill="auto"/>
          </w:tcPr>
          <w:p w14:paraId="149E220C" w14:textId="0F9447A2" w:rsidR="0065004A" w:rsidRPr="00DB3B1C" w:rsidRDefault="0065004A" w:rsidP="0065004A">
            <w:pPr>
              <w:jc w:val="center"/>
              <w:rPr>
                <w:sz w:val="18"/>
                <w:szCs w:val="18"/>
              </w:rPr>
            </w:pPr>
          </w:p>
        </w:tc>
      </w:tr>
      <w:tr w:rsidR="0065004A"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65004A" w:rsidRPr="00DB3B1C" w:rsidRDefault="0065004A" w:rsidP="0065004A">
            <w:pPr>
              <w:spacing w:before="20" w:after="20"/>
              <w:rPr>
                <w:b/>
                <w:color w:val="1F497D"/>
                <w:sz w:val="20"/>
                <w:szCs w:val="20"/>
              </w:rPr>
            </w:pPr>
          </w:p>
        </w:tc>
        <w:tc>
          <w:tcPr>
            <w:tcW w:w="939" w:type="dxa"/>
            <w:shd w:val="clear" w:color="auto" w:fill="auto"/>
          </w:tcPr>
          <w:p w14:paraId="4661F01B" w14:textId="4FFB19ED" w:rsidR="0065004A" w:rsidRPr="00DB3B1C" w:rsidRDefault="0065004A" w:rsidP="0065004A">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65004A" w:rsidRPr="00DB3B1C" w:rsidRDefault="0065004A" w:rsidP="0065004A">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65004A" w:rsidRPr="00DB3B1C" w:rsidRDefault="0065004A" w:rsidP="0065004A">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65004A" w:rsidRPr="00DB3B1C" w:rsidRDefault="0065004A" w:rsidP="0065004A">
            <w:pPr>
              <w:jc w:val="center"/>
              <w:rPr>
                <w:sz w:val="18"/>
                <w:szCs w:val="18"/>
              </w:rPr>
            </w:pPr>
            <w:r w:rsidRPr="002F47C3">
              <w:rPr>
                <w:i/>
                <w:sz w:val="18"/>
                <w:szCs w:val="18"/>
              </w:rPr>
              <w:t>42</w:t>
            </w:r>
          </w:p>
        </w:tc>
      </w:tr>
      <w:tr w:rsidR="0065004A"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65004A" w:rsidRPr="00DB3B1C" w:rsidRDefault="0065004A" w:rsidP="0065004A">
            <w:pPr>
              <w:spacing w:before="20" w:after="20"/>
              <w:rPr>
                <w:b/>
                <w:color w:val="1F497D"/>
                <w:sz w:val="20"/>
                <w:szCs w:val="20"/>
              </w:rPr>
            </w:pPr>
          </w:p>
        </w:tc>
        <w:tc>
          <w:tcPr>
            <w:tcW w:w="2145" w:type="dxa"/>
            <w:gridSpan w:val="6"/>
            <w:shd w:val="clear" w:color="auto" w:fill="auto"/>
          </w:tcPr>
          <w:p w14:paraId="41E00882" w14:textId="1C2F19AF" w:rsidR="0065004A" w:rsidRPr="00DB3B1C" w:rsidRDefault="0065004A" w:rsidP="0065004A">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8C86DD4" w:rsidR="0065004A" w:rsidRPr="00585991" w:rsidRDefault="0065004A" w:rsidP="0065004A">
            <w:pPr>
              <w:pStyle w:val="Style1"/>
            </w:pPr>
            <w:r>
              <w:tab/>
              <w:t xml:space="preserve">                                                                                               </w:t>
            </w:r>
            <w:r w:rsidR="00C71A2D">
              <w:t>182</w:t>
            </w:r>
          </w:p>
        </w:tc>
      </w:tr>
      <w:tr w:rsidR="00650B8A"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650B8A" w:rsidRPr="00DB3B1C" w:rsidRDefault="00650B8A" w:rsidP="00650B8A">
            <w:pPr>
              <w:spacing w:before="20" w:after="20"/>
              <w:jc w:val="center"/>
              <w:rPr>
                <w:color w:val="1F497D"/>
                <w:sz w:val="20"/>
                <w:szCs w:val="20"/>
              </w:rPr>
            </w:pPr>
            <w:r w:rsidRPr="00DB3B1C">
              <w:rPr>
                <w:b/>
                <w:color w:val="1F497D"/>
                <w:sz w:val="20"/>
                <w:szCs w:val="20"/>
              </w:rPr>
              <w:t>IV. PART</w:t>
            </w:r>
          </w:p>
        </w:tc>
      </w:tr>
      <w:tr w:rsidR="00650B8A"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650B8A" w:rsidRPr="00DB3B1C" w:rsidRDefault="00650B8A" w:rsidP="00650B8A">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650B8A" w:rsidRPr="00DB3B1C" w:rsidRDefault="00650B8A" w:rsidP="00650B8A">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759AA95F" w:rsidR="00650B8A" w:rsidRPr="0026097D" w:rsidRDefault="0026097D" w:rsidP="00650B8A">
            <w:pPr>
              <w:spacing w:before="20" w:after="20"/>
              <w:rPr>
                <w:i/>
                <w:color w:val="262626" w:themeColor="text1" w:themeTint="D9"/>
                <w:sz w:val="20"/>
                <w:szCs w:val="20"/>
              </w:rPr>
            </w:pPr>
            <w:proofErr w:type="spellStart"/>
            <w:r w:rsidRPr="0026097D">
              <w:rPr>
                <w:i/>
                <w:color w:val="262626" w:themeColor="text1" w:themeTint="D9"/>
                <w:sz w:val="20"/>
                <w:szCs w:val="20"/>
              </w:rPr>
              <w:t>Assist.Prof</w:t>
            </w:r>
            <w:proofErr w:type="spellEnd"/>
            <w:r w:rsidRPr="0026097D">
              <w:rPr>
                <w:i/>
                <w:color w:val="262626" w:themeColor="text1" w:themeTint="D9"/>
                <w:sz w:val="20"/>
                <w:szCs w:val="20"/>
              </w:rPr>
              <w:t xml:space="preserve">. </w:t>
            </w:r>
            <w:proofErr w:type="spellStart"/>
            <w:r w:rsidRPr="0026097D">
              <w:rPr>
                <w:i/>
                <w:color w:val="262626" w:themeColor="text1" w:themeTint="D9"/>
                <w:sz w:val="20"/>
                <w:szCs w:val="20"/>
              </w:rPr>
              <w:t>M.Fatih</w:t>
            </w:r>
            <w:proofErr w:type="spellEnd"/>
            <w:r w:rsidRPr="0026097D">
              <w:rPr>
                <w:i/>
                <w:color w:val="262626" w:themeColor="text1" w:themeTint="D9"/>
                <w:sz w:val="20"/>
                <w:szCs w:val="20"/>
              </w:rPr>
              <w:t xml:space="preserve"> AK</w:t>
            </w:r>
          </w:p>
        </w:tc>
      </w:tr>
      <w:tr w:rsidR="00650B8A"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00643005" w14:textId="00A8C5C0" w:rsidR="00650B8A" w:rsidRPr="00DB3B1C" w:rsidRDefault="00650B8A" w:rsidP="00650B8A">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3F2287AF" w:rsidR="00650B8A" w:rsidRPr="0026097D" w:rsidRDefault="0026097D" w:rsidP="00650B8A">
            <w:pPr>
              <w:spacing w:before="20" w:after="20"/>
              <w:rPr>
                <w:i/>
                <w:color w:val="262626" w:themeColor="text1" w:themeTint="D9"/>
                <w:sz w:val="20"/>
                <w:szCs w:val="20"/>
              </w:rPr>
            </w:pPr>
            <w:r w:rsidRPr="0026097D">
              <w:rPr>
                <w:i/>
                <w:color w:val="262626" w:themeColor="text1" w:themeTint="D9"/>
                <w:sz w:val="20"/>
                <w:szCs w:val="20"/>
              </w:rPr>
              <w:t>fatih.ak@antalya.edu.tr</w:t>
            </w:r>
          </w:p>
        </w:tc>
      </w:tr>
      <w:tr w:rsidR="00650B8A"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74001A2F" w14:textId="3A0CD283" w:rsidR="00650B8A" w:rsidRPr="00DB3B1C" w:rsidRDefault="00650B8A" w:rsidP="00650B8A">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650B8A" w:rsidRPr="00DB3B1C" w:rsidRDefault="00650B8A" w:rsidP="00650B8A">
            <w:pPr>
              <w:spacing w:before="20" w:after="20"/>
              <w:rPr>
                <w:i/>
                <w:color w:val="262626" w:themeColor="text1" w:themeTint="D9"/>
                <w:sz w:val="20"/>
                <w:szCs w:val="20"/>
              </w:rPr>
            </w:pPr>
          </w:p>
        </w:tc>
      </w:tr>
      <w:tr w:rsidR="00650B8A"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3D22A36B" w14:textId="0D3C703B" w:rsidR="00650B8A" w:rsidRPr="00DB3B1C" w:rsidRDefault="00650B8A" w:rsidP="00650B8A">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627E26F5" w:rsidR="00650B8A" w:rsidRPr="00DB3B1C" w:rsidRDefault="0026097D" w:rsidP="00650B8A">
            <w:pPr>
              <w:spacing w:before="20" w:after="20"/>
              <w:rPr>
                <w:i/>
                <w:color w:val="262626" w:themeColor="text1" w:themeTint="D9"/>
                <w:sz w:val="20"/>
                <w:szCs w:val="20"/>
              </w:rPr>
            </w:pPr>
            <w:r>
              <w:rPr>
                <w:i/>
                <w:color w:val="262626" w:themeColor="text1" w:themeTint="D9"/>
                <w:sz w:val="20"/>
                <w:szCs w:val="20"/>
              </w:rPr>
              <w:t>AG-05</w:t>
            </w:r>
          </w:p>
        </w:tc>
      </w:tr>
      <w:tr w:rsidR="00650B8A"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5F7110FC" w14:textId="7C64008E" w:rsidR="00650B8A" w:rsidRPr="00DB3B1C" w:rsidRDefault="00650B8A" w:rsidP="00650B8A">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650B8A" w:rsidRPr="00DB3B1C" w:rsidRDefault="00650B8A" w:rsidP="00650B8A">
            <w:pPr>
              <w:spacing w:before="20" w:after="20"/>
              <w:rPr>
                <w:i/>
                <w:color w:val="262626" w:themeColor="text1" w:themeTint="D9"/>
                <w:sz w:val="20"/>
                <w:szCs w:val="20"/>
              </w:rPr>
            </w:pPr>
          </w:p>
        </w:tc>
      </w:tr>
      <w:tr w:rsidR="00650B8A"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650B8A" w:rsidRPr="00DB3B1C" w:rsidRDefault="00650B8A" w:rsidP="00650B8A">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650B8A" w:rsidRPr="00DB3B1C" w:rsidRDefault="00650B8A" w:rsidP="00650B8A">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650B8A" w:rsidRPr="00DB3B1C" w:rsidRDefault="00650B8A" w:rsidP="00650B8A">
            <w:pPr>
              <w:spacing w:before="20" w:after="20"/>
              <w:rPr>
                <w:i/>
                <w:color w:val="262626" w:themeColor="text1" w:themeTint="D9"/>
                <w:sz w:val="20"/>
                <w:szCs w:val="20"/>
              </w:rPr>
            </w:pPr>
          </w:p>
        </w:tc>
      </w:tr>
      <w:tr w:rsidR="00650B8A"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0EACB67B" w14:textId="5EA37EB8" w:rsidR="00650B8A" w:rsidRPr="00DB3B1C" w:rsidRDefault="00650B8A" w:rsidP="00650B8A">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650B8A" w:rsidRPr="00DB3B1C" w:rsidRDefault="00650B8A" w:rsidP="00650B8A">
            <w:pPr>
              <w:spacing w:before="20" w:after="20"/>
              <w:rPr>
                <w:i/>
                <w:color w:val="262626" w:themeColor="text1" w:themeTint="D9"/>
                <w:sz w:val="20"/>
                <w:szCs w:val="20"/>
              </w:rPr>
            </w:pPr>
          </w:p>
        </w:tc>
      </w:tr>
      <w:tr w:rsidR="00650B8A"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650B8A" w:rsidRPr="00DB3B1C" w:rsidRDefault="00650B8A" w:rsidP="00650B8A">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650B8A" w:rsidRPr="00DB3B1C" w:rsidRDefault="00650B8A" w:rsidP="00650B8A">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650B8A" w:rsidRPr="00585991" w:rsidRDefault="00650B8A" w:rsidP="00650B8A">
            <w:pPr>
              <w:pStyle w:val="Style1"/>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r w:rsidR="00C71A2D" w:rsidRPr="00FC0A10">
              <w:rPr>
                <w:sz w:val="18"/>
                <w:szCs w:val="18"/>
              </w:rPr>
              <w:t>form</w:t>
            </w:r>
            <w:r w:rsidRPr="00FC0A10">
              <w:rPr>
                <w:sz w:val="18"/>
                <w:szCs w:val="18"/>
              </w:rPr>
              <w:t xml:space="preserve"> of scholastic dishonesty is a serious academic violation and will result in a disciplinary action.</w:t>
            </w:r>
          </w:p>
        </w:tc>
      </w:tr>
      <w:tr w:rsidR="00650B8A"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650B8A" w:rsidRPr="00DB3B1C" w:rsidRDefault="00650B8A" w:rsidP="00650B8A">
            <w:pPr>
              <w:spacing w:before="20" w:after="20"/>
              <w:rPr>
                <w:b/>
                <w:color w:val="1F497D"/>
                <w:sz w:val="20"/>
                <w:szCs w:val="20"/>
              </w:rPr>
            </w:pPr>
          </w:p>
        </w:tc>
        <w:tc>
          <w:tcPr>
            <w:tcW w:w="2145" w:type="dxa"/>
            <w:gridSpan w:val="6"/>
            <w:shd w:val="clear" w:color="auto" w:fill="auto"/>
            <w:vAlign w:val="center"/>
          </w:tcPr>
          <w:p w14:paraId="11AF7E3A" w14:textId="6D7111F3" w:rsidR="00650B8A" w:rsidRPr="00DB3B1C" w:rsidRDefault="00650B8A" w:rsidP="00650B8A">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650B8A" w:rsidRPr="00585991" w:rsidRDefault="00650B8A" w:rsidP="00650B8A">
            <w:pPr>
              <w:pStyle w:val="Style1"/>
            </w:pPr>
            <w:r w:rsidRPr="00FC0A10">
              <w:rPr>
                <w:sz w:val="18"/>
                <w:szCs w:val="18"/>
              </w:rPr>
              <w:t>Reasonable accommodations will be made for students with verifiable disabilities.</w:t>
            </w:r>
          </w:p>
        </w:tc>
      </w:tr>
      <w:tr w:rsidR="00650B8A"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498907D6" w14:textId="77164D4A" w:rsidR="00650B8A" w:rsidRPr="00DB3B1C" w:rsidRDefault="00650B8A" w:rsidP="00650B8A">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650B8A" w:rsidRPr="00585991" w:rsidRDefault="00650B8A" w:rsidP="00650B8A">
            <w:pPr>
              <w:pStyle w:val="Style1"/>
            </w:pPr>
            <w:r w:rsidRPr="008836B9">
              <w:rPr>
                <w:sz w:val="18"/>
                <w:szCs w:val="18"/>
              </w:rPr>
              <w:t>The course does not require any special safety precautions.</w:t>
            </w:r>
          </w:p>
        </w:tc>
      </w:tr>
      <w:tr w:rsidR="00650B8A"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37AADD0C" w14:textId="24B883D8" w:rsidR="00650B8A" w:rsidRPr="00DB3B1C" w:rsidRDefault="00650B8A" w:rsidP="00650B8A">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650B8A" w:rsidRPr="00585991" w:rsidRDefault="00650B8A" w:rsidP="00650B8A">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footerReference w:type="default" r:id="rId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9F6A0" w14:textId="77777777" w:rsidR="007F4F77" w:rsidRDefault="007F4F77" w:rsidP="00AC6DCE">
      <w:r>
        <w:separator/>
      </w:r>
    </w:p>
  </w:endnote>
  <w:endnote w:type="continuationSeparator" w:id="0">
    <w:p w14:paraId="505C93F9" w14:textId="77777777" w:rsidR="007F4F77" w:rsidRDefault="007F4F7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8C78F" w14:textId="77777777" w:rsidR="00D37E41" w:rsidRDefault="00D37E41">
    <w:pPr>
      <w:pStyle w:val="AltBilgi"/>
      <w:rPr>
        <w:sz w:val="16"/>
        <w:szCs w:val="16"/>
      </w:rPr>
    </w:pPr>
  </w:p>
  <w:p w14:paraId="28D9315C" w14:textId="483C25B7" w:rsidR="00D37E41" w:rsidRDefault="001052A4" w:rsidP="001052A4">
    <w:pPr>
      <w:pStyle w:val="AltBilgi"/>
    </w:pPr>
    <w:r w:rsidRPr="001052A4">
      <w:rPr>
        <w:sz w:val="16"/>
        <w:szCs w:val="16"/>
      </w:rPr>
      <w:t xml:space="preserve">Form No: ÜY-FR-1047 </w:t>
    </w:r>
    <w:proofErr w:type="spellStart"/>
    <w:r w:rsidRPr="001052A4">
      <w:rPr>
        <w:sz w:val="16"/>
        <w:szCs w:val="16"/>
      </w:rPr>
      <w:t>Yayın</w:t>
    </w:r>
    <w:proofErr w:type="spellEnd"/>
    <w:r w:rsidRPr="001052A4">
      <w:rPr>
        <w:sz w:val="16"/>
        <w:szCs w:val="16"/>
      </w:rPr>
      <w:t xml:space="preserve"> </w:t>
    </w:r>
    <w:proofErr w:type="spellStart"/>
    <w:r w:rsidRPr="001052A4">
      <w:rPr>
        <w:sz w:val="16"/>
        <w:szCs w:val="16"/>
      </w:rPr>
      <w:t>Tarihi</w:t>
    </w:r>
    <w:proofErr w:type="spellEnd"/>
    <w:r w:rsidRPr="001052A4">
      <w:rPr>
        <w:sz w:val="16"/>
        <w:szCs w:val="16"/>
      </w:rPr>
      <w:t xml:space="preserve"> 01.04.2021 </w:t>
    </w:r>
    <w:proofErr w:type="spellStart"/>
    <w:r w:rsidRPr="001052A4">
      <w:rPr>
        <w:sz w:val="16"/>
        <w:szCs w:val="16"/>
      </w:rPr>
      <w:t>Değ</w:t>
    </w:r>
    <w:proofErr w:type="spellEnd"/>
    <w:r w:rsidRPr="001052A4">
      <w:rPr>
        <w:sz w:val="16"/>
        <w:szCs w:val="16"/>
      </w:rPr>
      <w:t xml:space="preserve">. No 0 </w:t>
    </w:r>
    <w:proofErr w:type="spellStart"/>
    <w:r w:rsidRPr="001052A4">
      <w:rPr>
        <w:sz w:val="16"/>
        <w:szCs w:val="16"/>
      </w:rPr>
      <w:t>Değ</w:t>
    </w:r>
    <w:proofErr w:type="spellEnd"/>
    <w:r w:rsidRPr="001052A4">
      <w:rPr>
        <w:sz w:val="16"/>
        <w:szCs w:val="16"/>
      </w:rPr>
      <w:t xml:space="preserve">. </w:t>
    </w:r>
    <w:proofErr w:type="spellStart"/>
    <w:r w:rsidRPr="001052A4">
      <w:rPr>
        <w:sz w:val="16"/>
        <w:szCs w:val="16"/>
      </w:rPr>
      <w:t>Tarihi</w:t>
    </w:r>
    <w:proofErr w:type="spellEnd"/>
    <w:r w:rsidRPr="001052A4">
      <w:rPr>
        <w:sz w:val="16"/>
        <w:szCs w:val="16"/>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C1A7A1" w14:textId="77777777" w:rsidR="007F4F77" w:rsidRDefault="007F4F77" w:rsidP="00AC6DCE">
      <w:r>
        <w:separator/>
      </w:r>
    </w:p>
  </w:footnote>
  <w:footnote w:type="continuationSeparator" w:id="0">
    <w:p w14:paraId="471E0325" w14:textId="77777777" w:rsidR="007F4F77" w:rsidRDefault="007F4F77"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4"/>
  </w:num>
  <w:num w:numId="14">
    <w:abstractNumId w:val="0"/>
  </w:num>
  <w:num w:numId="15">
    <w:abstractNumId w:val="3"/>
  </w:num>
  <w:num w:numId="16">
    <w:abstractNumId w:val="10"/>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C3A"/>
    <w:rsid w:val="00013D84"/>
    <w:rsid w:val="00020B58"/>
    <w:rsid w:val="0002784B"/>
    <w:rsid w:val="00027EA6"/>
    <w:rsid w:val="0003125B"/>
    <w:rsid w:val="000334C9"/>
    <w:rsid w:val="000371E0"/>
    <w:rsid w:val="00040808"/>
    <w:rsid w:val="00041CED"/>
    <w:rsid w:val="00041E46"/>
    <w:rsid w:val="0005057E"/>
    <w:rsid w:val="000554A8"/>
    <w:rsid w:val="00077433"/>
    <w:rsid w:val="00086052"/>
    <w:rsid w:val="00086F6D"/>
    <w:rsid w:val="000A41A0"/>
    <w:rsid w:val="000A7F96"/>
    <w:rsid w:val="000B2737"/>
    <w:rsid w:val="000B48F2"/>
    <w:rsid w:val="000B6D0E"/>
    <w:rsid w:val="000B7DAA"/>
    <w:rsid w:val="000C5DA1"/>
    <w:rsid w:val="000D4D19"/>
    <w:rsid w:val="000D645D"/>
    <w:rsid w:val="000E2ED7"/>
    <w:rsid w:val="000E6EC3"/>
    <w:rsid w:val="000E756F"/>
    <w:rsid w:val="000F46BD"/>
    <w:rsid w:val="00100A78"/>
    <w:rsid w:val="001034CF"/>
    <w:rsid w:val="001052A4"/>
    <w:rsid w:val="0011491C"/>
    <w:rsid w:val="00121D63"/>
    <w:rsid w:val="00124342"/>
    <w:rsid w:val="00125FC8"/>
    <w:rsid w:val="00126D6C"/>
    <w:rsid w:val="00130E58"/>
    <w:rsid w:val="00134F8E"/>
    <w:rsid w:val="001469E7"/>
    <w:rsid w:val="00152F17"/>
    <w:rsid w:val="00172C27"/>
    <w:rsid w:val="001825F0"/>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3268"/>
    <w:rsid w:val="00226489"/>
    <w:rsid w:val="002372B5"/>
    <w:rsid w:val="00237E1B"/>
    <w:rsid w:val="00244413"/>
    <w:rsid w:val="00245B05"/>
    <w:rsid w:val="002472AF"/>
    <w:rsid w:val="00252C5D"/>
    <w:rsid w:val="00253522"/>
    <w:rsid w:val="0026097D"/>
    <w:rsid w:val="00260AC7"/>
    <w:rsid w:val="00262870"/>
    <w:rsid w:val="00271598"/>
    <w:rsid w:val="00271BE2"/>
    <w:rsid w:val="002809CF"/>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7F2B"/>
    <w:rsid w:val="00321A64"/>
    <w:rsid w:val="00325640"/>
    <w:rsid w:val="003258FC"/>
    <w:rsid w:val="003277FA"/>
    <w:rsid w:val="00327E45"/>
    <w:rsid w:val="00331009"/>
    <w:rsid w:val="00333059"/>
    <w:rsid w:val="00335FE5"/>
    <w:rsid w:val="00341C5C"/>
    <w:rsid w:val="00361C27"/>
    <w:rsid w:val="00367390"/>
    <w:rsid w:val="0037434F"/>
    <w:rsid w:val="003863DB"/>
    <w:rsid w:val="00387401"/>
    <w:rsid w:val="00387556"/>
    <w:rsid w:val="003A0554"/>
    <w:rsid w:val="003A0711"/>
    <w:rsid w:val="003A77DC"/>
    <w:rsid w:val="003D0E0B"/>
    <w:rsid w:val="003D28E5"/>
    <w:rsid w:val="003E22E9"/>
    <w:rsid w:val="003E45D0"/>
    <w:rsid w:val="003E4972"/>
    <w:rsid w:val="003F09EC"/>
    <w:rsid w:val="003F4154"/>
    <w:rsid w:val="003F766E"/>
    <w:rsid w:val="0040357B"/>
    <w:rsid w:val="00403F0C"/>
    <w:rsid w:val="004070C7"/>
    <w:rsid w:val="00407A20"/>
    <w:rsid w:val="004143B5"/>
    <w:rsid w:val="0042699E"/>
    <w:rsid w:val="00427110"/>
    <w:rsid w:val="00443937"/>
    <w:rsid w:val="00443B32"/>
    <w:rsid w:val="00444F52"/>
    <w:rsid w:val="00446A04"/>
    <w:rsid w:val="00454731"/>
    <w:rsid w:val="004664D4"/>
    <w:rsid w:val="00473719"/>
    <w:rsid w:val="004744A6"/>
    <w:rsid w:val="00483AB1"/>
    <w:rsid w:val="00487DF2"/>
    <w:rsid w:val="0049043A"/>
    <w:rsid w:val="004A5BB0"/>
    <w:rsid w:val="004A6E5B"/>
    <w:rsid w:val="004B0EF7"/>
    <w:rsid w:val="004B369A"/>
    <w:rsid w:val="004B6175"/>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0604"/>
    <w:rsid w:val="005A3BA4"/>
    <w:rsid w:val="005A48A2"/>
    <w:rsid w:val="005A7168"/>
    <w:rsid w:val="005B5520"/>
    <w:rsid w:val="005B7E9E"/>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D64A1"/>
    <w:rsid w:val="006E0D08"/>
    <w:rsid w:val="006E4A5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6344"/>
    <w:rsid w:val="007D73BA"/>
    <w:rsid w:val="007F4F77"/>
    <w:rsid w:val="007F63A5"/>
    <w:rsid w:val="00800B87"/>
    <w:rsid w:val="00803026"/>
    <w:rsid w:val="00811C8A"/>
    <w:rsid w:val="00813953"/>
    <w:rsid w:val="00821470"/>
    <w:rsid w:val="008308EE"/>
    <w:rsid w:val="008327F3"/>
    <w:rsid w:val="00833E55"/>
    <w:rsid w:val="00837E69"/>
    <w:rsid w:val="008455E7"/>
    <w:rsid w:val="00846028"/>
    <w:rsid w:val="00854951"/>
    <w:rsid w:val="00877066"/>
    <w:rsid w:val="0088144F"/>
    <w:rsid w:val="00884A58"/>
    <w:rsid w:val="00891D43"/>
    <w:rsid w:val="00897010"/>
    <w:rsid w:val="008A110C"/>
    <w:rsid w:val="008A1E7C"/>
    <w:rsid w:val="008A2F92"/>
    <w:rsid w:val="008A4BC9"/>
    <w:rsid w:val="008B0F82"/>
    <w:rsid w:val="008B4F06"/>
    <w:rsid w:val="008B5595"/>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A04CA2"/>
    <w:rsid w:val="00A07D9D"/>
    <w:rsid w:val="00A12454"/>
    <w:rsid w:val="00A16A54"/>
    <w:rsid w:val="00A21EDD"/>
    <w:rsid w:val="00A3328F"/>
    <w:rsid w:val="00A33E25"/>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A0D56"/>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235D6"/>
    <w:rsid w:val="00B30294"/>
    <w:rsid w:val="00B36FE1"/>
    <w:rsid w:val="00B4797C"/>
    <w:rsid w:val="00B51651"/>
    <w:rsid w:val="00B52DA1"/>
    <w:rsid w:val="00B56457"/>
    <w:rsid w:val="00B56FDB"/>
    <w:rsid w:val="00B631D4"/>
    <w:rsid w:val="00B649C2"/>
    <w:rsid w:val="00B7501E"/>
    <w:rsid w:val="00B76A8C"/>
    <w:rsid w:val="00B80B03"/>
    <w:rsid w:val="00B81FF2"/>
    <w:rsid w:val="00B9310C"/>
    <w:rsid w:val="00B95964"/>
    <w:rsid w:val="00BA09D4"/>
    <w:rsid w:val="00BA20F4"/>
    <w:rsid w:val="00BA7C53"/>
    <w:rsid w:val="00BB5575"/>
    <w:rsid w:val="00BC15BF"/>
    <w:rsid w:val="00BD35FF"/>
    <w:rsid w:val="00BD3812"/>
    <w:rsid w:val="00BE0969"/>
    <w:rsid w:val="00BE4E9F"/>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41BC"/>
    <w:rsid w:val="00C71A2D"/>
    <w:rsid w:val="00C7410B"/>
    <w:rsid w:val="00C77C7D"/>
    <w:rsid w:val="00C803C4"/>
    <w:rsid w:val="00C81283"/>
    <w:rsid w:val="00C8163D"/>
    <w:rsid w:val="00CC0D1B"/>
    <w:rsid w:val="00CD174E"/>
    <w:rsid w:val="00CD468A"/>
    <w:rsid w:val="00CE0315"/>
    <w:rsid w:val="00CE2C21"/>
    <w:rsid w:val="00CF44C2"/>
    <w:rsid w:val="00D05C17"/>
    <w:rsid w:val="00D117B5"/>
    <w:rsid w:val="00D14DEC"/>
    <w:rsid w:val="00D15DCD"/>
    <w:rsid w:val="00D22268"/>
    <w:rsid w:val="00D259E0"/>
    <w:rsid w:val="00D37E41"/>
    <w:rsid w:val="00D472B9"/>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B3B1C"/>
    <w:rsid w:val="00DC00E2"/>
    <w:rsid w:val="00DC320F"/>
    <w:rsid w:val="00DE7F14"/>
    <w:rsid w:val="00DF049E"/>
    <w:rsid w:val="00DF0673"/>
    <w:rsid w:val="00DF1B61"/>
    <w:rsid w:val="00E065A8"/>
    <w:rsid w:val="00E1489B"/>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6630C"/>
    <w:rsid w:val="00F76C8C"/>
    <w:rsid w:val="00F80548"/>
    <w:rsid w:val="00F80C57"/>
    <w:rsid w:val="00F83AD1"/>
    <w:rsid w:val="00F8709F"/>
    <w:rsid w:val="00FA1E83"/>
    <w:rsid w:val="00FA724D"/>
    <w:rsid w:val="00FC1824"/>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ECF8344-9997-45C5-89DD-2D784A898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 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1074</Words>
  <Characters>6124</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3</cp:revision>
  <cp:lastPrinted>2016-05-25T10:33:00Z</cp:lastPrinted>
  <dcterms:created xsi:type="dcterms:W3CDTF">2019-04-14T20:59:00Z</dcterms:created>
  <dcterms:modified xsi:type="dcterms:W3CDTF">2021-10-08T11:01:00Z</dcterms:modified>
</cp:coreProperties>
</file>